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47408" w14:textId="25AB3599" w:rsidR="00583E4C" w:rsidRPr="00E63448" w:rsidRDefault="00B94FB4">
      <w:pPr>
        <w:spacing w:after="60"/>
        <w:jc w:val="center"/>
        <w:rPr>
          <w:b/>
          <w:bCs/>
          <w:sz w:val="40"/>
          <w:szCs w:val="40"/>
        </w:rPr>
      </w:pPr>
      <w:r w:rsidRPr="00E63448">
        <w:rPr>
          <w:b/>
          <w:bCs/>
          <w:sz w:val="40"/>
          <w:szCs w:val="40"/>
        </w:rPr>
        <w:t>NZARES Annual Conference</w:t>
      </w:r>
      <w:r w:rsidR="00B30DAB" w:rsidRPr="00E63448">
        <w:rPr>
          <w:b/>
          <w:bCs/>
          <w:sz w:val="40"/>
          <w:szCs w:val="40"/>
        </w:rPr>
        <w:t xml:space="preserve"> </w:t>
      </w:r>
      <w:r w:rsidRPr="00E63448">
        <w:rPr>
          <w:b/>
          <w:bCs/>
          <w:sz w:val="40"/>
          <w:szCs w:val="40"/>
        </w:rPr>
        <w:t>Awards Guidelines</w:t>
      </w:r>
    </w:p>
    <w:p w14:paraId="55247409" w14:textId="77777777" w:rsidR="00583E4C" w:rsidRDefault="00B94FB4">
      <w:pPr>
        <w:spacing w:after="320"/>
        <w:jc w:val="center"/>
      </w:pPr>
      <w:r>
        <w:rPr>
          <w:i/>
          <w:iCs/>
          <w:color w:val="555555"/>
          <w:sz w:val="24"/>
          <w:szCs w:val="24"/>
        </w:rPr>
        <w:t>New Zealand Agricultural and Resource Economics Society</w:t>
      </w:r>
    </w:p>
    <w:p w14:paraId="5524740B" w14:textId="6FA607DB" w:rsidR="00583E4C" w:rsidRDefault="00B94FB4">
      <w:pPr>
        <w:pStyle w:val="Heading1"/>
      </w:pPr>
      <w:r>
        <w:rPr>
          <w:color w:val="1F3864"/>
        </w:rPr>
        <w:t xml:space="preserve">1. </w:t>
      </w:r>
      <w:r w:rsidRPr="00E63448">
        <w:t>Background</w:t>
      </w:r>
    </w:p>
    <w:p w14:paraId="5524740C" w14:textId="5B9FC643" w:rsidR="00583E4C" w:rsidRDefault="00B94FB4">
      <w:pPr>
        <w:spacing w:after="160"/>
      </w:pPr>
      <w:r>
        <w:t xml:space="preserve">The principal objective of the New Zealand Agricultural and Resource Economics Society (NZARES) is to foster professional discussion among those involved in the economic analysis and business of agriculture, agribusiness, and natural resource </w:t>
      </w:r>
      <w:r w:rsidR="00B30DAB">
        <w:t xml:space="preserve">economics and </w:t>
      </w:r>
      <w:r>
        <w:t>management. The NZARES Annual Conference is the main forum for the presentation, debate, and discussion of current research by academics, policy analysts, and professionals interested in primary industries, natural resources, and the environment.</w:t>
      </w:r>
    </w:p>
    <w:p w14:paraId="5524740D" w14:textId="77777777" w:rsidR="00583E4C" w:rsidRDefault="00B94FB4">
      <w:pPr>
        <w:spacing w:after="160"/>
      </w:pPr>
      <w:r>
        <w:t>To encourage excellence in the creation and communication of relevant research, NZARES presents awards at each Annual Conference. These awards recognise outstanding contributions across four categories, reflecting the diverse formats and career stages represented at the conference.</w:t>
      </w:r>
    </w:p>
    <w:p w14:paraId="5524740E" w14:textId="77777777" w:rsidR="00583E4C" w:rsidRDefault="00B94FB4">
      <w:pPr>
        <w:pStyle w:val="Heading1"/>
      </w:pPr>
      <w:r>
        <w:rPr>
          <w:color w:val="1F3864"/>
        </w:rPr>
        <w:t xml:space="preserve">2. </w:t>
      </w:r>
      <w:r w:rsidRPr="00E63448">
        <w:t>Overview</w:t>
      </w:r>
      <w:r>
        <w:rPr>
          <w:color w:val="1F3864"/>
        </w:rPr>
        <w:t xml:space="preserve"> of Awards</w:t>
      </w:r>
    </w:p>
    <w:p w14:paraId="5524740F" w14:textId="77777777" w:rsidR="00583E4C" w:rsidRDefault="00B94FB4">
      <w:pPr>
        <w:spacing w:after="160"/>
      </w:pPr>
      <w:r>
        <w:t>The following awards are presented at each NZARES Annual Conference:</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56"/>
        <w:gridCol w:w="2256"/>
        <w:gridCol w:w="2257"/>
        <w:gridCol w:w="2257"/>
      </w:tblGrid>
      <w:tr w:rsidR="00583E4C" w14:paraId="55247415" w14:textId="77777777" w:rsidTr="00B30DAB">
        <w:tc>
          <w:tcPr>
            <w:tcW w:w="2256" w:type="dxa"/>
            <w:tcBorders>
              <w:top w:val="single" w:sz="1" w:space="0" w:color="AAAAAA"/>
              <w:left w:val="single" w:sz="1" w:space="0" w:color="AAAAAA"/>
              <w:bottom w:val="single" w:sz="1" w:space="0" w:color="AAAAAA"/>
              <w:right w:val="single" w:sz="1" w:space="0" w:color="AAAAAA"/>
            </w:tcBorders>
            <w:shd w:val="clear" w:color="auto" w:fill="1F3864"/>
            <w:tcMar>
              <w:top w:w="100" w:type="dxa"/>
              <w:left w:w="140" w:type="dxa"/>
              <w:bottom w:w="100" w:type="dxa"/>
              <w:right w:w="140" w:type="dxa"/>
            </w:tcMar>
          </w:tcPr>
          <w:p w14:paraId="55247411" w14:textId="77777777" w:rsidR="00583E4C" w:rsidRDefault="00B94FB4">
            <w:r>
              <w:rPr>
                <w:b/>
                <w:bCs/>
                <w:color w:val="FFFFFF"/>
                <w:sz w:val="20"/>
                <w:szCs w:val="20"/>
              </w:rPr>
              <w:t>Award</w:t>
            </w:r>
          </w:p>
        </w:tc>
        <w:tc>
          <w:tcPr>
            <w:tcW w:w="2256" w:type="dxa"/>
            <w:tcBorders>
              <w:top w:val="single" w:sz="1" w:space="0" w:color="AAAAAA"/>
              <w:left w:val="single" w:sz="1" w:space="0" w:color="AAAAAA"/>
              <w:bottom w:val="single" w:sz="1" w:space="0" w:color="AAAAAA"/>
              <w:right w:val="single" w:sz="1" w:space="0" w:color="AAAAAA"/>
            </w:tcBorders>
            <w:shd w:val="clear" w:color="auto" w:fill="1F3864"/>
            <w:tcMar>
              <w:top w:w="100" w:type="dxa"/>
              <w:left w:w="140" w:type="dxa"/>
              <w:bottom w:w="100" w:type="dxa"/>
              <w:right w:w="140" w:type="dxa"/>
            </w:tcMar>
          </w:tcPr>
          <w:p w14:paraId="55247412" w14:textId="77777777" w:rsidR="00583E4C" w:rsidRDefault="00B94FB4">
            <w:r>
              <w:rPr>
                <w:b/>
                <w:bCs/>
                <w:color w:val="FFFFFF"/>
                <w:sz w:val="20"/>
                <w:szCs w:val="20"/>
              </w:rPr>
              <w:t>Recognises</w:t>
            </w:r>
          </w:p>
        </w:tc>
        <w:tc>
          <w:tcPr>
            <w:tcW w:w="2257" w:type="dxa"/>
            <w:tcBorders>
              <w:top w:val="single" w:sz="1" w:space="0" w:color="AAAAAA"/>
              <w:left w:val="single" w:sz="1" w:space="0" w:color="AAAAAA"/>
              <w:bottom w:val="single" w:sz="1" w:space="0" w:color="AAAAAA"/>
              <w:right w:val="single" w:sz="1" w:space="0" w:color="AAAAAA"/>
            </w:tcBorders>
            <w:shd w:val="clear" w:color="auto" w:fill="1F3864"/>
            <w:tcMar>
              <w:top w:w="100" w:type="dxa"/>
              <w:left w:w="140" w:type="dxa"/>
              <w:bottom w:w="100" w:type="dxa"/>
              <w:right w:w="140" w:type="dxa"/>
            </w:tcMar>
          </w:tcPr>
          <w:p w14:paraId="55247413" w14:textId="77777777" w:rsidR="00583E4C" w:rsidRDefault="00B94FB4">
            <w:r>
              <w:rPr>
                <w:b/>
                <w:bCs/>
                <w:color w:val="FFFFFF"/>
                <w:sz w:val="20"/>
                <w:szCs w:val="20"/>
              </w:rPr>
              <w:t>Eligibility</w:t>
            </w:r>
          </w:p>
        </w:tc>
        <w:tc>
          <w:tcPr>
            <w:tcW w:w="2257" w:type="dxa"/>
            <w:tcBorders>
              <w:top w:val="single" w:sz="1" w:space="0" w:color="AAAAAA"/>
              <w:left w:val="single" w:sz="1" w:space="0" w:color="AAAAAA"/>
              <w:bottom w:val="single" w:sz="1" w:space="0" w:color="AAAAAA"/>
              <w:right w:val="single" w:sz="1" w:space="0" w:color="AAAAAA"/>
            </w:tcBorders>
            <w:shd w:val="clear" w:color="auto" w:fill="1F3864"/>
            <w:tcMar>
              <w:top w:w="100" w:type="dxa"/>
              <w:left w:w="140" w:type="dxa"/>
              <w:bottom w:w="100" w:type="dxa"/>
              <w:right w:w="140" w:type="dxa"/>
            </w:tcMar>
          </w:tcPr>
          <w:p w14:paraId="55247414" w14:textId="77777777" w:rsidR="00583E4C" w:rsidRDefault="00B94FB4">
            <w:r>
              <w:rPr>
                <w:b/>
                <w:bCs/>
                <w:color w:val="FFFFFF"/>
                <w:sz w:val="20"/>
                <w:szCs w:val="20"/>
              </w:rPr>
              <w:t>Prize</w:t>
            </w:r>
          </w:p>
        </w:tc>
      </w:tr>
      <w:tr w:rsidR="00583E4C" w14:paraId="5524741A" w14:textId="77777777" w:rsidTr="00B30DAB">
        <w:tc>
          <w:tcPr>
            <w:tcW w:w="225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16" w14:textId="77777777" w:rsidR="00583E4C" w:rsidRDefault="00B94FB4">
            <w:r>
              <w:rPr>
                <w:sz w:val="20"/>
                <w:szCs w:val="20"/>
              </w:rPr>
              <w:t>Best Paper Award</w:t>
            </w:r>
          </w:p>
        </w:tc>
        <w:tc>
          <w:tcPr>
            <w:tcW w:w="225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17" w14:textId="77777777" w:rsidR="00583E4C" w:rsidRDefault="00B94FB4">
            <w:r>
              <w:rPr>
                <w:sz w:val="20"/>
                <w:szCs w:val="20"/>
              </w:rPr>
              <w:t>Outstanding research paper</w:t>
            </w:r>
          </w:p>
        </w:tc>
        <w:tc>
          <w:tcPr>
            <w:tcW w:w="225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18" w14:textId="293E9D07" w:rsidR="00583E4C" w:rsidRDefault="00B94FB4">
            <w:r>
              <w:rPr>
                <w:sz w:val="20"/>
                <w:szCs w:val="20"/>
              </w:rPr>
              <w:t>Abstract + full paper submitted</w:t>
            </w:r>
            <w:r w:rsidR="00145633">
              <w:rPr>
                <w:sz w:val="20"/>
                <w:szCs w:val="20"/>
              </w:rPr>
              <w:t xml:space="preserve"> and presented in general sessions</w:t>
            </w:r>
          </w:p>
        </w:tc>
        <w:tc>
          <w:tcPr>
            <w:tcW w:w="225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19" w14:textId="5369CA73" w:rsidR="00583E4C" w:rsidRPr="006A7C3A" w:rsidRDefault="00B94FB4">
            <w:r w:rsidRPr="006A7C3A">
              <w:rPr>
                <w:sz w:val="20"/>
                <w:szCs w:val="20"/>
              </w:rPr>
              <w:t xml:space="preserve">Certificate </w:t>
            </w:r>
            <w:r w:rsidRPr="00B94FB4">
              <w:rPr>
                <w:sz w:val="20"/>
                <w:szCs w:val="20"/>
              </w:rPr>
              <w:t>+ $</w:t>
            </w:r>
            <w:r w:rsidR="006A7C3A" w:rsidRPr="00B94FB4">
              <w:rPr>
                <w:sz w:val="20"/>
                <w:szCs w:val="20"/>
              </w:rPr>
              <w:t>20</w:t>
            </w:r>
            <w:r w:rsidRPr="00B94FB4">
              <w:rPr>
                <w:sz w:val="20"/>
                <w:szCs w:val="20"/>
              </w:rPr>
              <w:t>0</w:t>
            </w:r>
          </w:p>
        </w:tc>
      </w:tr>
      <w:tr w:rsidR="00583E4C" w14:paraId="5524741F" w14:textId="77777777" w:rsidTr="00B30DAB">
        <w:tc>
          <w:tcPr>
            <w:tcW w:w="225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1B" w14:textId="77777777" w:rsidR="00583E4C" w:rsidRDefault="00B94FB4">
            <w:r>
              <w:rPr>
                <w:sz w:val="20"/>
                <w:szCs w:val="20"/>
              </w:rPr>
              <w:t>Best ECR Paper Award</w:t>
            </w:r>
          </w:p>
        </w:tc>
        <w:tc>
          <w:tcPr>
            <w:tcW w:w="225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1C" w14:textId="20A51B3E" w:rsidR="00583E4C" w:rsidRDefault="00B94FB4">
            <w:r>
              <w:rPr>
                <w:sz w:val="20"/>
                <w:szCs w:val="20"/>
              </w:rPr>
              <w:t xml:space="preserve">Outstanding paper by an </w:t>
            </w:r>
            <w:r w:rsidR="000C753E">
              <w:rPr>
                <w:sz w:val="20"/>
                <w:szCs w:val="20"/>
              </w:rPr>
              <w:t>early-career</w:t>
            </w:r>
            <w:r>
              <w:rPr>
                <w:sz w:val="20"/>
                <w:szCs w:val="20"/>
              </w:rPr>
              <w:t xml:space="preserve"> researcher</w:t>
            </w:r>
          </w:p>
        </w:tc>
        <w:tc>
          <w:tcPr>
            <w:tcW w:w="225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1D" w14:textId="755A555A" w:rsidR="00583E4C" w:rsidRDefault="00B94FB4">
            <w:r>
              <w:rPr>
                <w:sz w:val="20"/>
                <w:szCs w:val="20"/>
              </w:rPr>
              <w:t>Abstract + full paper submitted</w:t>
            </w:r>
            <w:r w:rsidR="00145633">
              <w:rPr>
                <w:sz w:val="20"/>
                <w:szCs w:val="20"/>
              </w:rPr>
              <w:t xml:space="preserve"> and presented at the </w:t>
            </w:r>
            <w:r>
              <w:rPr>
                <w:sz w:val="20"/>
                <w:szCs w:val="20"/>
              </w:rPr>
              <w:t xml:space="preserve">ECR </w:t>
            </w:r>
            <w:r w:rsidR="00155443">
              <w:rPr>
                <w:sz w:val="20"/>
                <w:szCs w:val="20"/>
              </w:rPr>
              <w:t>session only</w:t>
            </w:r>
          </w:p>
        </w:tc>
        <w:tc>
          <w:tcPr>
            <w:tcW w:w="225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1E" w14:textId="1C887A51" w:rsidR="00583E4C" w:rsidRPr="006A7C3A" w:rsidRDefault="00B94FB4">
            <w:r w:rsidRPr="006A7C3A">
              <w:rPr>
                <w:sz w:val="20"/>
                <w:szCs w:val="20"/>
              </w:rPr>
              <w:t xml:space="preserve">Certificate </w:t>
            </w:r>
            <w:r w:rsidRPr="00B94FB4">
              <w:rPr>
                <w:sz w:val="20"/>
                <w:szCs w:val="20"/>
              </w:rPr>
              <w:t>+ $</w:t>
            </w:r>
            <w:r w:rsidR="006A7C3A" w:rsidRPr="00B94FB4">
              <w:rPr>
                <w:sz w:val="20"/>
                <w:szCs w:val="20"/>
              </w:rPr>
              <w:t>2</w:t>
            </w:r>
            <w:r w:rsidRPr="00B94FB4">
              <w:rPr>
                <w:sz w:val="20"/>
                <w:szCs w:val="20"/>
              </w:rPr>
              <w:t>00</w:t>
            </w:r>
          </w:p>
        </w:tc>
      </w:tr>
      <w:tr w:rsidR="00583E4C" w14:paraId="55247424" w14:textId="77777777" w:rsidTr="00B30DAB">
        <w:tc>
          <w:tcPr>
            <w:tcW w:w="225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20" w14:textId="77777777" w:rsidR="00583E4C" w:rsidRDefault="00B94FB4">
            <w:r>
              <w:rPr>
                <w:sz w:val="20"/>
                <w:szCs w:val="20"/>
              </w:rPr>
              <w:t>Best First-Time Presenter Award</w:t>
            </w:r>
          </w:p>
        </w:tc>
        <w:tc>
          <w:tcPr>
            <w:tcW w:w="225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21" w14:textId="77777777" w:rsidR="00583E4C" w:rsidRDefault="00B94FB4">
            <w:r>
              <w:rPr>
                <w:sz w:val="20"/>
                <w:szCs w:val="20"/>
              </w:rPr>
              <w:t>Outstanding presentation by a first-time NZARES presenter</w:t>
            </w:r>
          </w:p>
        </w:tc>
        <w:tc>
          <w:tcPr>
            <w:tcW w:w="225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22" w14:textId="3AC9356A" w:rsidR="00583E4C" w:rsidRDefault="00B94FB4">
            <w:r>
              <w:rPr>
                <w:sz w:val="20"/>
                <w:szCs w:val="20"/>
              </w:rPr>
              <w:t xml:space="preserve">First presentation at NZARES; </w:t>
            </w:r>
            <w:r w:rsidR="00E93C62">
              <w:rPr>
                <w:sz w:val="20"/>
                <w:szCs w:val="20"/>
              </w:rPr>
              <w:t xml:space="preserve">first </w:t>
            </w:r>
            <w:r>
              <w:rPr>
                <w:sz w:val="20"/>
                <w:szCs w:val="20"/>
              </w:rPr>
              <w:t>national/</w:t>
            </w:r>
            <w:r w:rsidR="00E93C62">
              <w:rPr>
                <w:sz w:val="20"/>
                <w:szCs w:val="20"/>
              </w:rPr>
              <w:t>international</w:t>
            </w:r>
            <w:r>
              <w:rPr>
                <w:sz w:val="20"/>
                <w:szCs w:val="20"/>
              </w:rPr>
              <w:t xml:space="preserve"> </w:t>
            </w:r>
            <w:r w:rsidR="00E93C62">
              <w:rPr>
                <w:sz w:val="20"/>
                <w:szCs w:val="20"/>
              </w:rPr>
              <w:t>presentation</w:t>
            </w:r>
            <w:r w:rsidR="00F341A8">
              <w:rPr>
                <w:sz w:val="20"/>
                <w:szCs w:val="20"/>
              </w:rPr>
              <w:t xml:space="preserve"> </w:t>
            </w:r>
            <w:r>
              <w:rPr>
                <w:sz w:val="20"/>
                <w:szCs w:val="20"/>
              </w:rPr>
              <w:t>12 months prior</w:t>
            </w:r>
          </w:p>
        </w:tc>
        <w:tc>
          <w:tcPr>
            <w:tcW w:w="225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23" w14:textId="541301FE" w:rsidR="00583E4C" w:rsidRPr="006A7C3A" w:rsidRDefault="00B94FB4">
            <w:r w:rsidRPr="006A7C3A">
              <w:rPr>
                <w:sz w:val="20"/>
                <w:szCs w:val="20"/>
              </w:rPr>
              <w:t xml:space="preserve">Certificate + </w:t>
            </w:r>
            <w:r w:rsidRPr="00B94FB4">
              <w:rPr>
                <w:sz w:val="20"/>
                <w:szCs w:val="20"/>
              </w:rPr>
              <w:t>$</w:t>
            </w:r>
            <w:r w:rsidR="006A7C3A" w:rsidRPr="00B94FB4">
              <w:rPr>
                <w:sz w:val="20"/>
                <w:szCs w:val="20"/>
              </w:rPr>
              <w:t>2</w:t>
            </w:r>
            <w:r w:rsidRPr="00B94FB4">
              <w:rPr>
                <w:sz w:val="20"/>
                <w:szCs w:val="20"/>
              </w:rPr>
              <w:t>00</w:t>
            </w:r>
          </w:p>
        </w:tc>
      </w:tr>
      <w:tr w:rsidR="00583E4C" w14:paraId="55247429" w14:textId="77777777" w:rsidTr="00B30DAB">
        <w:tc>
          <w:tcPr>
            <w:tcW w:w="225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25" w14:textId="77777777" w:rsidR="00583E4C" w:rsidRDefault="00B94FB4">
            <w:r>
              <w:rPr>
                <w:sz w:val="20"/>
                <w:szCs w:val="20"/>
              </w:rPr>
              <w:t>Best Poster Award</w:t>
            </w:r>
          </w:p>
        </w:tc>
        <w:tc>
          <w:tcPr>
            <w:tcW w:w="225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26" w14:textId="77777777" w:rsidR="00583E4C" w:rsidRDefault="00B94FB4">
            <w:r>
              <w:rPr>
                <w:sz w:val="20"/>
                <w:szCs w:val="20"/>
              </w:rPr>
              <w:t>Excellence in poster communication of research</w:t>
            </w:r>
          </w:p>
        </w:tc>
        <w:tc>
          <w:tcPr>
            <w:tcW w:w="225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27" w14:textId="19B1B460" w:rsidR="00583E4C" w:rsidRDefault="00B94FB4">
            <w:r>
              <w:rPr>
                <w:sz w:val="20"/>
                <w:szCs w:val="20"/>
              </w:rPr>
              <w:t>Poster presented at the conference</w:t>
            </w:r>
          </w:p>
        </w:tc>
        <w:tc>
          <w:tcPr>
            <w:tcW w:w="225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28" w14:textId="784048FC" w:rsidR="00583E4C" w:rsidRPr="006A7C3A" w:rsidRDefault="00B94FB4">
            <w:r w:rsidRPr="006A7C3A">
              <w:rPr>
                <w:sz w:val="20"/>
                <w:szCs w:val="20"/>
              </w:rPr>
              <w:t xml:space="preserve">Certificate + </w:t>
            </w:r>
            <w:r w:rsidRPr="00B94FB4">
              <w:rPr>
                <w:sz w:val="20"/>
                <w:szCs w:val="20"/>
              </w:rPr>
              <w:t>$</w:t>
            </w:r>
            <w:r w:rsidR="006A7C3A" w:rsidRPr="00B94FB4">
              <w:rPr>
                <w:sz w:val="20"/>
                <w:szCs w:val="20"/>
              </w:rPr>
              <w:t>2</w:t>
            </w:r>
            <w:r w:rsidRPr="00B94FB4">
              <w:rPr>
                <w:sz w:val="20"/>
                <w:szCs w:val="20"/>
              </w:rPr>
              <w:t>00</w:t>
            </w:r>
          </w:p>
        </w:tc>
      </w:tr>
    </w:tbl>
    <w:p w14:paraId="5524742C" w14:textId="516183DE" w:rsidR="00583E4C" w:rsidRDefault="00B94FB4" w:rsidP="00242CA7">
      <w:pPr>
        <w:pStyle w:val="Heading1"/>
      </w:pPr>
      <w:r>
        <w:t xml:space="preserve">3. General </w:t>
      </w:r>
      <w:r w:rsidRPr="00242CA7">
        <w:t>Provisions</w:t>
      </w:r>
    </w:p>
    <w:p w14:paraId="5524742D" w14:textId="77777777" w:rsidR="00583E4C" w:rsidRDefault="00B94FB4">
      <w:pPr>
        <w:spacing w:after="160"/>
      </w:pPr>
      <w:r>
        <w:t>The following provisions apply to all awards.</w:t>
      </w:r>
    </w:p>
    <w:p w14:paraId="5524742E" w14:textId="77777777" w:rsidR="00583E4C" w:rsidRDefault="00B94FB4" w:rsidP="00242CA7">
      <w:pPr>
        <w:pStyle w:val="Heading2"/>
      </w:pPr>
      <w:r>
        <w:t>Selection Committee</w:t>
      </w:r>
    </w:p>
    <w:p w14:paraId="5524742F" w14:textId="77777777" w:rsidR="00583E4C" w:rsidRDefault="00B94FB4">
      <w:pPr>
        <w:spacing w:after="160"/>
      </w:pPr>
      <w:r>
        <w:t>Eligible entries for each award are evaluated by a Selection Committee appointed by the NZARES Executive Committee. Members of the Selection Committee must declare any conflict of interest and will recuse themselves from evaluating entries where their name appears as an author or where they have a close personal or professional relationship with the presenter.</w:t>
      </w:r>
    </w:p>
    <w:p w14:paraId="55247432" w14:textId="77777777" w:rsidR="00583E4C" w:rsidRDefault="00B94FB4" w:rsidP="00242CA7">
      <w:pPr>
        <w:pStyle w:val="Heading2"/>
      </w:pPr>
      <w:r>
        <w:lastRenderedPageBreak/>
        <w:t>Minimum Thresholds</w:t>
      </w:r>
    </w:p>
    <w:p w14:paraId="55247433" w14:textId="77777777" w:rsidR="00583E4C" w:rsidRDefault="00B94FB4">
      <w:pPr>
        <w:spacing w:after="160"/>
      </w:pPr>
      <w:r>
        <w:t xml:space="preserve">A </w:t>
      </w:r>
      <w:r w:rsidRPr="00F341A8">
        <w:t xml:space="preserve">minimum of </w:t>
      </w:r>
      <w:r w:rsidRPr="00B94FB4">
        <w:t>three eligible entries</w:t>
      </w:r>
      <w:r w:rsidRPr="00F341A8">
        <w:t xml:space="preserve"> is required</w:t>
      </w:r>
      <w:r>
        <w:t xml:space="preserve"> for a prize to be awarded in any given year. Where fewer than three eligible entries are received for an award category, that award will not be presented at that conference.</w:t>
      </w:r>
    </w:p>
    <w:p w14:paraId="7B97C974" w14:textId="2A37FE5D" w:rsidR="00002E68" w:rsidRDefault="00002E68">
      <w:pPr>
        <w:spacing w:after="160"/>
      </w:pPr>
      <w:r>
        <w:t>NZARES is under no obligation to award a prize in any category if, in the opinion of the judges, the paper</w:t>
      </w:r>
      <w:r w:rsidR="00370449">
        <w:t>s</w:t>
      </w:r>
      <w:r>
        <w:t>/poster</w:t>
      </w:r>
      <w:r w:rsidR="00370449">
        <w:t>s</w:t>
      </w:r>
      <w:r>
        <w:t xml:space="preserve"> </w:t>
      </w:r>
      <w:r w:rsidR="00370449">
        <w:t>are</w:t>
      </w:r>
      <w:r>
        <w:t xml:space="preserve"> not of sufficient merit.</w:t>
      </w:r>
    </w:p>
    <w:p w14:paraId="55247434" w14:textId="77777777" w:rsidR="00583E4C" w:rsidRDefault="00B94FB4" w:rsidP="00242CA7">
      <w:pPr>
        <w:pStyle w:val="Heading2"/>
      </w:pPr>
      <w:r>
        <w:t>Tie-Breaking</w:t>
      </w:r>
    </w:p>
    <w:p w14:paraId="55247435" w14:textId="77777777" w:rsidR="00583E4C" w:rsidRDefault="00B94FB4">
      <w:pPr>
        <w:spacing w:after="160"/>
      </w:pPr>
      <w:r>
        <w:t>Where two or more entries receive the same total score, the entry with the highest score on the highest-weighted criterion shall be recommended for the award. If a tie remains, the next highest-weighted criterion is applied, and so on. If entries remain tied after applying all criteria, the Selection Committee shall make a final judgement.</w:t>
      </w:r>
    </w:p>
    <w:p w14:paraId="55247436" w14:textId="77777777" w:rsidR="00583E4C" w:rsidRDefault="00B94FB4" w:rsidP="00242CA7">
      <w:pPr>
        <w:pStyle w:val="Heading2"/>
      </w:pPr>
      <w:r>
        <w:t>Assessment Criteria</w:t>
      </w:r>
    </w:p>
    <w:p w14:paraId="55247437" w14:textId="77777777" w:rsidR="00583E4C" w:rsidRDefault="00B94FB4">
      <w:pPr>
        <w:spacing w:after="160"/>
      </w:pPr>
      <w:r>
        <w:t>Separate assessment criteria and score sheets apply for each award, reflecting the different objectives and formats of papers, presentations, and posters. Score sheets are provided in Sections 4–7.</w:t>
      </w:r>
    </w:p>
    <w:p w14:paraId="23F3A13A" w14:textId="77777777" w:rsidR="00A83BEE" w:rsidRDefault="00A83BEE">
      <w:pPr>
        <w:rPr>
          <w:b/>
          <w:bCs/>
          <w:color w:val="1F3864"/>
          <w:sz w:val="32"/>
          <w:szCs w:val="32"/>
        </w:rPr>
      </w:pPr>
      <w:r>
        <w:br w:type="page"/>
      </w:r>
    </w:p>
    <w:p w14:paraId="55247439" w14:textId="4B6CB1F3" w:rsidR="00583E4C" w:rsidRPr="00E63448" w:rsidRDefault="00B94FB4">
      <w:pPr>
        <w:pStyle w:val="Heading1"/>
      </w:pPr>
      <w:r w:rsidRPr="00E63448">
        <w:lastRenderedPageBreak/>
        <w:t>4. Best Paper Award</w:t>
      </w:r>
    </w:p>
    <w:p w14:paraId="5524743A" w14:textId="0EFAED42" w:rsidR="00583E4C" w:rsidRDefault="00B94FB4">
      <w:pPr>
        <w:spacing w:after="160"/>
      </w:pPr>
      <w:r>
        <w:t xml:space="preserve">The Best Paper Award recognises outstanding research presented at the NZARES Annual Conference. It is intended for established and emerging researchers (outside the ECR </w:t>
      </w:r>
      <w:r w:rsidR="00A83BEE">
        <w:t>session</w:t>
      </w:r>
      <w:r>
        <w:t>) who make a significant contribution to agricultural economics, agribusiness, or natural resource</w:t>
      </w:r>
      <w:r w:rsidR="00A83BEE">
        <w:t xml:space="preserve"> economics and</w:t>
      </w:r>
      <w:r>
        <w:t xml:space="preserve"> management.</w:t>
      </w:r>
    </w:p>
    <w:p w14:paraId="5524743B" w14:textId="77777777" w:rsidR="00583E4C" w:rsidRDefault="00B94FB4" w:rsidP="00242CA7">
      <w:pPr>
        <w:pStyle w:val="Heading2"/>
      </w:pPr>
      <w:r>
        <w:t>Eligibility</w:t>
      </w:r>
    </w:p>
    <w:p w14:paraId="5524743C" w14:textId="77777777" w:rsidR="00583E4C" w:rsidRDefault="00B94FB4">
      <w:pPr>
        <w:spacing w:after="160"/>
      </w:pPr>
      <w:r>
        <w:t>Any presenter at the NZARES Annual Conference is eligible for the Best Paper Award, provided that:</w:t>
      </w:r>
    </w:p>
    <w:p w14:paraId="5524743D" w14:textId="77777777" w:rsidR="00583E4C" w:rsidRDefault="00B94FB4">
      <w:pPr>
        <w:pStyle w:val="ListParagraph"/>
        <w:numPr>
          <w:ilvl w:val="0"/>
          <w:numId w:val="2"/>
        </w:numPr>
        <w:spacing w:after="80"/>
      </w:pPr>
      <w:r>
        <w:t>The presenter has submitted an abstract to the conference organising committee.</w:t>
      </w:r>
    </w:p>
    <w:p w14:paraId="5524743E" w14:textId="052EDCD1" w:rsidR="00583E4C" w:rsidRDefault="00B94FB4">
      <w:pPr>
        <w:pStyle w:val="ListParagraph"/>
        <w:numPr>
          <w:ilvl w:val="0"/>
          <w:numId w:val="2"/>
        </w:numPr>
        <w:spacing w:after="80"/>
      </w:pPr>
      <w:r>
        <w:t xml:space="preserve">The presenter has submitted a full </w:t>
      </w:r>
      <w:r w:rsidRPr="00CA729A">
        <w:t xml:space="preserve">paper </w:t>
      </w:r>
      <w:r w:rsidR="008A0B96" w:rsidRPr="00CA729A">
        <w:t xml:space="preserve">by the </w:t>
      </w:r>
      <w:r w:rsidR="00CB0816" w:rsidRPr="00B94FB4">
        <w:t>deadline</w:t>
      </w:r>
      <w:r w:rsidR="00337194" w:rsidRPr="00CA729A">
        <w:t xml:space="preserve"> as set</w:t>
      </w:r>
      <w:r w:rsidR="00337194">
        <w:t xml:space="preserve"> by the organising committee</w:t>
      </w:r>
      <w:r>
        <w:t>.</w:t>
      </w:r>
    </w:p>
    <w:p w14:paraId="5524743F" w14:textId="5C5DD5AE" w:rsidR="00583E4C" w:rsidRDefault="00B94FB4">
      <w:pPr>
        <w:pStyle w:val="ListParagraph"/>
        <w:numPr>
          <w:ilvl w:val="0"/>
          <w:numId w:val="2"/>
        </w:numPr>
        <w:spacing w:after="80"/>
      </w:pPr>
      <w:r>
        <w:t>The paper is original work that has not been previously published</w:t>
      </w:r>
      <w:r w:rsidR="007E7EC8">
        <w:t>.</w:t>
      </w:r>
    </w:p>
    <w:p w14:paraId="55247440" w14:textId="77777777" w:rsidR="00583E4C" w:rsidRDefault="00B94FB4">
      <w:pPr>
        <w:pStyle w:val="ListParagraph"/>
        <w:numPr>
          <w:ilvl w:val="0"/>
          <w:numId w:val="2"/>
        </w:numPr>
        <w:spacing w:after="80"/>
      </w:pPr>
      <w:r>
        <w:t>The presenter is not presenting in the ECR session. Presenters in the ECR session are eligible for the Best ECR Paper Award (Section 5) but are not eligible for the Best Paper Award.</w:t>
      </w:r>
    </w:p>
    <w:p w14:paraId="55247442" w14:textId="77777777" w:rsidR="00583E4C" w:rsidRDefault="00B94FB4">
      <w:pPr>
        <w:spacing w:after="160"/>
      </w:pPr>
      <w:r>
        <w:t>The conference organising committee reserves the right to encourage authors of promising abstracts to enter the Best Paper Award competition, even if they did not initially express interest.</w:t>
      </w:r>
    </w:p>
    <w:p w14:paraId="55247443" w14:textId="77777777" w:rsidR="00583E4C" w:rsidRDefault="00B94FB4" w:rsidP="00242CA7">
      <w:pPr>
        <w:pStyle w:val="Heading2"/>
      </w:pPr>
      <w:r>
        <w:t>Process</w:t>
      </w:r>
    </w:p>
    <w:p w14:paraId="55247444" w14:textId="77777777" w:rsidR="00583E4C" w:rsidRDefault="00B94FB4">
      <w:pPr>
        <w:spacing w:after="160"/>
      </w:pPr>
      <w:r>
        <w:t>Papers are reviewed and scored by members of the Selection Committee using the score sheet below. Each paper is scored by at least two members of the Selection Committee for Criteria 1–4. The session chair scores Criterion 5 (Oral Presentation). Scores are summed to produce a total, and the Selection Committee recommends the highest-scoring paper for the award.</w:t>
      </w:r>
    </w:p>
    <w:p w14:paraId="56127BD1" w14:textId="77777777" w:rsidR="004351BC" w:rsidRDefault="004351BC">
      <w:pPr>
        <w:rPr>
          <w:b/>
          <w:bCs/>
          <w:color w:val="1F3864"/>
          <w:sz w:val="24"/>
          <w:szCs w:val="24"/>
        </w:rPr>
      </w:pPr>
      <w:r>
        <w:br w:type="page"/>
      </w:r>
    </w:p>
    <w:p w14:paraId="55247446" w14:textId="59A7C501" w:rsidR="00583E4C" w:rsidRPr="00C346FB" w:rsidRDefault="00B94FB4" w:rsidP="00C346FB">
      <w:pPr>
        <w:pStyle w:val="Heading2"/>
      </w:pPr>
      <w:r w:rsidRPr="00C346FB">
        <w:lastRenderedPageBreak/>
        <w:t>Scor</w:t>
      </w:r>
      <w:r w:rsidR="00C346FB" w:rsidRPr="00C346FB">
        <w:t xml:space="preserve">e Sheet for </w:t>
      </w:r>
      <w:r w:rsidR="00C346FB">
        <w:t xml:space="preserve">the </w:t>
      </w:r>
      <w:r w:rsidR="00C346FB" w:rsidRPr="00C346FB">
        <w:t xml:space="preserve">Best Paper Award </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819"/>
        <w:gridCol w:w="4207"/>
      </w:tblGrid>
      <w:tr w:rsidR="00583E4C" w14:paraId="55247449" w14:textId="77777777" w:rsidTr="00B30DAB">
        <w:tc>
          <w:tcPr>
            <w:tcW w:w="481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47" w14:textId="77777777" w:rsidR="00583E4C" w:rsidRDefault="00B94FB4">
            <w:r>
              <w:rPr>
                <w:b/>
                <w:bCs/>
              </w:rPr>
              <w:t>Paper Title:</w:t>
            </w:r>
          </w:p>
        </w:tc>
        <w:tc>
          <w:tcPr>
            <w:tcW w:w="420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48" w14:textId="77777777" w:rsidR="00583E4C" w:rsidRDefault="00583E4C"/>
        </w:tc>
      </w:tr>
      <w:tr w:rsidR="00583E4C" w14:paraId="5524744C" w14:textId="77777777" w:rsidTr="00B30DAB">
        <w:tc>
          <w:tcPr>
            <w:tcW w:w="481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4A" w14:textId="77777777" w:rsidR="00583E4C" w:rsidRDefault="00B94FB4">
            <w:r>
              <w:rPr>
                <w:b/>
                <w:bCs/>
              </w:rPr>
              <w:t>Author(s):</w:t>
            </w:r>
          </w:p>
        </w:tc>
        <w:tc>
          <w:tcPr>
            <w:tcW w:w="420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4B" w14:textId="77777777" w:rsidR="00583E4C" w:rsidRDefault="00583E4C"/>
        </w:tc>
      </w:tr>
      <w:tr w:rsidR="00583E4C" w14:paraId="5524744F" w14:textId="77777777" w:rsidTr="00B30DAB">
        <w:tc>
          <w:tcPr>
            <w:tcW w:w="481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4D" w14:textId="77777777" w:rsidR="00583E4C" w:rsidRDefault="00B94FB4">
            <w:r>
              <w:rPr>
                <w:b/>
                <w:bCs/>
              </w:rPr>
              <w:t>Reviewer:</w:t>
            </w:r>
          </w:p>
        </w:tc>
        <w:tc>
          <w:tcPr>
            <w:tcW w:w="420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4E" w14:textId="77777777" w:rsidR="00583E4C" w:rsidRDefault="00583E4C"/>
        </w:tc>
      </w:tr>
      <w:tr w:rsidR="00583E4C" w14:paraId="55247452" w14:textId="77777777" w:rsidTr="00B30DAB">
        <w:tc>
          <w:tcPr>
            <w:tcW w:w="4819" w:type="dxa"/>
            <w:tcBorders>
              <w:top w:val="single" w:sz="1" w:space="0" w:color="AAAAAA"/>
              <w:left w:val="single" w:sz="1" w:space="0" w:color="AAAAAA"/>
              <w:bottom w:val="single" w:sz="1" w:space="0" w:color="AAAAAA"/>
              <w:right w:val="single" w:sz="1" w:space="0" w:color="AAAAAA"/>
            </w:tcBorders>
            <w:shd w:val="clear" w:color="auto" w:fill="1F3864"/>
            <w:tcMar>
              <w:top w:w="80" w:type="dxa"/>
              <w:left w:w="140" w:type="dxa"/>
              <w:bottom w:w="80" w:type="dxa"/>
              <w:right w:w="140" w:type="dxa"/>
            </w:tcMar>
          </w:tcPr>
          <w:p w14:paraId="55247450" w14:textId="77777777" w:rsidR="00583E4C" w:rsidRDefault="00B94FB4">
            <w:r>
              <w:rPr>
                <w:b/>
                <w:bCs/>
                <w:color w:val="FFFFFF"/>
              </w:rPr>
              <w:t>Criteria</w:t>
            </w:r>
          </w:p>
        </w:tc>
        <w:tc>
          <w:tcPr>
            <w:tcW w:w="4207" w:type="dxa"/>
            <w:tcBorders>
              <w:top w:val="single" w:sz="1" w:space="0" w:color="AAAAAA"/>
              <w:left w:val="single" w:sz="1" w:space="0" w:color="AAAAAA"/>
              <w:bottom w:val="single" w:sz="1" w:space="0" w:color="AAAAAA"/>
              <w:right w:val="single" w:sz="1" w:space="0" w:color="AAAAAA"/>
            </w:tcBorders>
            <w:shd w:val="clear" w:color="auto" w:fill="1F3864"/>
            <w:tcMar>
              <w:top w:w="80" w:type="dxa"/>
              <w:left w:w="140" w:type="dxa"/>
              <w:bottom w:w="80" w:type="dxa"/>
              <w:right w:w="140" w:type="dxa"/>
            </w:tcMar>
          </w:tcPr>
          <w:p w14:paraId="55247451" w14:textId="77777777" w:rsidR="00583E4C" w:rsidRDefault="00B94FB4">
            <w:pPr>
              <w:jc w:val="center"/>
            </w:pPr>
            <w:r>
              <w:rPr>
                <w:b/>
                <w:bCs/>
                <w:color w:val="FFFFFF"/>
              </w:rPr>
              <w:t>Score</w:t>
            </w:r>
          </w:p>
        </w:tc>
      </w:tr>
      <w:tr w:rsidR="00583E4C" w14:paraId="55247456" w14:textId="77777777" w:rsidTr="009952C4">
        <w:tc>
          <w:tcPr>
            <w:tcW w:w="481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53" w14:textId="77777777" w:rsidR="00583E4C" w:rsidRDefault="00B94FB4">
            <w:pPr>
              <w:spacing w:after="60"/>
            </w:pPr>
            <w:r>
              <w:rPr>
                <w:b/>
                <w:bCs/>
              </w:rPr>
              <w:t>Originality and Research Contribution (0–35)</w:t>
            </w:r>
          </w:p>
          <w:p w14:paraId="55247454" w14:textId="77777777" w:rsidR="00583E4C" w:rsidRDefault="00B94FB4">
            <w:r>
              <w:rPr>
                <w:i/>
                <w:iCs/>
              </w:rPr>
              <w:t>The paper makes an original contribution to a topic of importance to agricultural economics, agribusiness, or natural resource management. Innovativeness may be in theoretical development, empirical results, or policy development.</w:t>
            </w:r>
          </w:p>
        </w:tc>
        <w:tc>
          <w:tcPr>
            <w:tcW w:w="420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55" w14:textId="77777777" w:rsidR="00583E4C" w:rsidRDefault="00B94FB4">
            <w:pPr>
              <w:jc w:val="center"/>
            </w:pPr>
            <w:r>
              <w:t>0 – 35</w:t>
            </w:r>
          </w:p>
        </w:tc>
      </w:tr>
      <w:tr w:rsidR="00583E4C" w14:paraId="5524745A" w14:textId="77777777" w:rsidTr="009952C4">
        <w:tc>
          <w:tcPr>
            <w:tcW w:w="481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57" w14:textId="77777777" w:rsidR="00583E4C" w:rsidRDefault="00B94FB4">
            <w:pPr>
              <w:spacing w:after="60"/>
            </w:pPr>
            <w:r>
              <w:rPr>
                <w:b/>
                <w:bCs/>
              </w:rPr>
              <w:t>Methodology, Logic and Reasoning (0–25)</w:t>
            </w:r>
          </w:p>
          <w:p w14:paraId="55247458" w14:textId="77777777" w:rsidR="00583E4C" w:rsidRDefault="00B94FB4">
            <w:r>
              <w:rPr>
                <w:i/>
                <w:iCs/>
              </w:rPr>
              <w:t>The methodology is theoretically consistent and appropriate for the research question. The paper demonstrates critical awareness of limitations. For quantitative work, data is reliable and analysis is technically correct.</w:t>
            </w:r>
          </w:p>
        </w:tc>
        <w:tc>
          <w:tcPr>
            <w:tcW w:w="420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59" w14:textId="77777777" w:rsidR="00583E4C" w:rsidRDefault="00B94FB4">
            <w:pPr>
              <w:jc w:val="center"/>
            </w:pPr>
            <w:r>
              <w:t>0 – 25</w:t>
            </w:r>
          </w:p>
        </w:tc>
      </w:tr>
      <w:tr w:rsidR="00583E4C" w14:paraId="5524745E" w14:textId="77777777" w:rsidTr="009952C4">
        <w:tc>
          <w:tcPr>
            <w:tcW w:w="481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5B" w14:textId="77777777" w:rsidR="00583E4C" w:rsidRDefault="00B94FB4">
            <w:pPr>
              <w:spacing w:after="60"/>
            </w:pPr>
            <w:r>
              <w:rPr>
                <w:b/>
                <w:bCs/>
              </w:rPr>
              <w:t>Engagement with Existing Literature (0–20)</w:t>
            </w:r>
          </w:p>
          <w:p w14:paraId="5524745C" w14:textId="77777777" w:rsidR="00583E4C" w:rsidRDefault="00B94FB4">
            <w:r>
              <w:rPr>
                <w:i/>
                <w:iCs/>
              </w:rPr>
              <w:t>The paper demonstrates understanding of the relevant literature and is appropriately referenced. Conclusions are clearly stated, well supported, and of significant potential.</w:t>
            </w:r>
          </w:p>
        </w:tc>
        <w:tc>
          <w:tcPr>
            <w:tcW w:w="420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5D" w14:textId="77777777" w:rsidR="00583E4C" w:rsidRDefault="00B94FB4">
            <w:pPr>
              <w:jc w:val="center"/>
            </w:pPr>
            <w:r>
              <w:t>0 – 20</w:t>
            </w:r>
          </w:p>
        </w:tc>
      </w:tr>
      <w:tr w:rsidR="00583E4C" w14:paraId="55247462" w14:textId="77777777" w:rsidTr="009952C4">
        <w:tc>
          <w:tcPr>
            <w:tcW w:w="481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5F" w14:textId="77777777" w:rsidR="00583E4C" w:rsidRDefault="00B94FB4">
            <w:pPr>
              <w:spacing w:after="60"/>
            </w:pPr>
            <w:r>
              <w:rPr>
                <w:b/>
                <w:bCs/>
              </w:rPr>
              <w:t>Quality of Writing (0–10)</w:t>
            </w:r>
          </w:p>
          <w:p w14:paraId="55247460" w14:textId="77777777" w:rsidR="00583E4C" w:rsidRDefault="00B94FB4">
            <w:r>
              <w:rPr>
                <w:i/>
                <w:iCs/>
              </w:rPr>
              <w:t>Accuracy, clarity, readability, and organisation of the written paper.</w:t>
            </w:r>
          </w:p>
        </w:tc>
        <w:tc>
          <w:tcPr>
            <w:tcW w:w="420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61" w14:textId="77777777" w:rsidR="00583E4C" w:rsidRDefault="00B94FB4">
            <w:pPr>
              <w:jc w:val="center"/>
            </w:pPr>
            <w:r>
              <w:t>0 – 10</w:t>
            </w:r>
          </w:p>
        </w:tc>
      </w:tr>
      <w:tr w:rsidR="00583E4C" w14:paraId="55247466" w14:textId="77777777" w:rsidTr="009952C4">
        <w:tc>
          <w:tcPr>
            <w:tcW w:w="481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63" w14:textId="77777777" w:rsidR="00583E4C" w:rsidRDefault="00B94FB4">
            <w:pPr>
              <w:spacing w:after="60"/>
            </w:pPr>
            <w:r>
              <w:rPr>
                <w:b/>
                <w:bCs/>
              </w:rPr>
              <w:t>Oral Presentation (0–10)</w:t>
            </w:r>
          </w:p>
          <w:p w14:paraId="55247464" w14:textId="77777777" w:rsidR="00583E4C" w:rsidRDefault="00B94FB4">
            <w:r>
              <w:rPr>
                <w:i/>
                <w:iCs/>
              </w:rPr>
              <w:t>Clarity and organisation of presentation, including slides or visual aids, command of the topic, engagement with the audience, and timeliness.</w:t>
            </w:r>
          </w:p>
        </w:tc>
        <w:tc>
          <w:tcPr>
            <w:tcW w:w="420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65" w14:textId="77777777" w:rsidR="00583E4C" w:rsidRDefault="00B94FB4">
            <w:pPr>
              <w:jc w:val="center"/>
            </w:pPr>
            <w:r>
              <w:t>0 – 10</w:t>
            </w:r>
          </w:p>
        </w:tc>
      </w:tr>
      <w:tr w:rsidR="00583E4C" w14:paraId="55247469" w14:textId="77777777" w:rsidTr="00B30DAB">
        <w:tc>
          <w:tcPr>
            <w:tcW w:w="4819" w:type="dxa"/>
            <w:tcBorders>
              <w:top w:val="single" w:sz="1" w:space="0" w:color="AAAAAA"/>
              <w:left w:val="single" w:sz="1" w:space="0" w:color="AAAAAA"/>
              <w:bottom w:val="single" w:sz="1" w:space="0" w:color="AAAAAA"/>
              <w:right w:val="single" w:sz="1" w:space="0" w:color="AAAAAA"/>
            </w:tcBorders>
            <w:shd w:val="clear" w:color="auto" w:fill="D6E4F0"/>
            <w:tcMar>
              <w:top w:w="80" w:type="dxa"/>
              <w:left w:w="140" w:type="dxa"/>
              <w:bottom w:w="80" w:type="dxa"/>
              <w:right w:w="140" w:type="dxa"/>
            </w:tcMar>
          </w:tcPr>
          <w:p w14:paraId="55247467" w14:textId="77777777" w:rsidR="00583E4C" w:rsidRDefault="00B94FB4">
            <w:r>
              <w:rPr>
                <w:b/>
                <w:bCs/>
              </w:rPr>
              <w:t>TOTAL SCORE (out of 100)</w:t>
            </w:r>
          </w:p>
        </w:tc>
        <w:tc>
          <w:tcPr>
            <w:tcW w:w="4207" w:type="dxa"/>
            <w:tcBorders>
              <w:top w:val="single" w:sz="1" w:space="0" w:color="AAAAAA"/>
              <w:left w:val="single" w:sz="1" w:space="0" w:color="AAAAAA"/>
              <w:bottom w:val="single" w:sz="1" w:space="0" w:color="AAAAAA"/>
              <w:right w:val="single" w:sz="1" w:space="0" w:color="AAAAAA"/>
            </w:tcBorders>
            <w:shd w:val="clear" w:color="auto" w:fill="D6E4F0"/>
            <w:tcMar>
              <w:top w:w="80" w:type="dxa"/>
              <w:left w:w="140" w:type="dxa"/>
              <w:bottom w:w="80" w:type="dxa"/>
              <w:right w:w="140" w:type="dxa"/>
            </w:tcMar>
          </w:tcPr>
          <w:p w14:paraId="55247468" w14:textId="77777777" w:rsidR="00583E4C" w:rsidRDefault="00583E4C"/>
        </w:tc>
      </w:tr>
      <w:tr w:rsidR="00583E4C" w14:paraId="5524746E" w14:textId="77777777">
        <w:tc>
          <w:tcPr>
            <w:tcW w:w="9026" w:type="dxa"/>
            <w:gridSpan w:val="2"/>
            <w:tcBorders>
              <w:top w:val="single" w:sz="1" w:space="0" w:color="AAAAAA"/>
              <w:left w:val="single" w:sz="1" w:space="0" w:color="AAAAAA"/>
              <w:bottom w:val="single" w:sz="1" w:space="0" w:color="AAAAAA"/>
              <w:right w:val="single" w:sz="1" w:space="0" w:color="AAAAAA"/>
            </w:tcBorders>
            <w:tcMar>
              <w:top w:w="80" w:type="dxa"/>
              <w:left w:w="140" w:type="dxa"/>
              <w:bottom w:w="140" w:type="dxa"/>
              <w:right w:w="140" w:type="dxa"/>
            </w:tcMar>
          </w:tcPr>
          <w:p w14:paraId="5524746A" w14:textId="77777777" w:rsidR="00583E4C" w:rsidRDefault="00B94FB4">
            <w:pPr>
              <w:spacing w:after="60"/>
            </w:pPr>
            <w:r>
              <w:rPr>
                <w:b/>
                <w:bCs/>
              </w:rPr>
              <w:t>Comments:</w:t>
            </w:r>
          </w:p>
          <w:p w14:paraId="5524746B" w14:textId="77777777" w:rsidR="00583E4C" w:rsidRDefault="00583E4C"/>
          <w:p w14:paraId="5524746C" w14:textId="77777777" w:rsidR="00583E4C" w:rsidRDefault="00583E4C"/>
          <w:p w14:paraId="5524746D" w14:textId="77777777" w:rsidR="00583E4C" w:rsidRDefault="00583E4C"/>
        </w:tc>
      </w:tr>
    </w:tbl>
    <w:p w14:paraId="08EBEBBB" w14:textId="77777777" w:rsidR="004351BC" w:rsidRDefault="004351BC">
      <w:pPr>
        <w:rPr>
          <w:b/>
          <w:bCs/>
          <w:color w:val="1F3864"/>
          <w:sz w:val="32"/>
          <w:szCs w:val="32"/>
        </w:rPr>
      </w:pPr>
      <w:r>
        <w:br w:type="page"/>
      </w:r>
    </w:p>
    <w:p w14:paraId="55247471" w14:textId="1E24E82E" w:rsidR="00583E4C" w:rsidRDefault="00B94FB4" w:rsidP="00E63448">
      <w:pPr>
        <w:pStyle w:val="Heading1"/>
      </w:pPr>
      <w:r>
        <w:lastRenderedPageBreak/>
        <w:t xml:space="preserve">5. Best </w:t>
      </w:r>
      <w:r w:rsidRPr="00E63448">
        <w:t>ECR</w:t>
      </w:r>
      <w:r>
        <w:t xml:space="preserve"> Paper Award</w:t>
      </w:r>
    </w:p>
    <w:p w14:paraId="55247472" w14:textId="77777777" w:rsidR="00583E4C" w:rsidRDefault="00B94FB4">
      <w:pPr>
        <w:spacing w:after="160"/>
      </w:pPr>
      <w:r>
        <w:t>The Best ECR (Early Career Researcher) Paper Award recognises outstanding research presented in the NZARES ECR session. The ECR session provides a dedicated forum in which early career researchers present their work and receive detailed feedback from discussants.</w:t>
      </w:r>
    </w:p>
    <w:p w14:paraId="55247473" w14:textId="77777777" w:rsidR="00583E4C" w:rsidRDefault="00B94FB4">
      <w:pPr>
        <w:spacing w:after="160"/>
      </w:pPr>
      <w:r>
        <w:t>The award acknowledges both the quality of the research and the quality of the oral presentation, recognising that early career researchers are developing their skills across both dimensions.</w:t>
      </w:r>
    </w:p>
    <w:p w14:paraId="55247474" w14:textId="77777777" w:rsidR="00583E4C" w:rsidRDefault="00B94FB4" w:rsidP="00E63448">
      <w:pPr>
        <w:pStyle w:val="Heading2"/>
      </w:pPr>
      <w:r>
        <w:t>Definition of Early Career Researcher</w:t>
      </w:r>
    </w:p>
    <w:p w14:paraId="55247475" w14:textId="77777777" w:rsidR="00583E4C" w:rsidRDefault="00B94FB4">
      <w:pPr>
        <w:spacing w:after="160"/>
      </w:pPr>
      <w:r>
        <w:t>For the purposes of this award, an early career researcher is defined as:</w:t>
      </w:r>
    </w:p>
    <w:p w14:paraId="5524747A" w14:textId="77777777" w:rsidR="00583E4C" w:rsidRDefault="00B94FB4" w:rsidP="00E63448">
      <w:pPr>
        <w:pStyle w:val="Heading2"/>
      </w:pPr>
      <w:r>
        <w:t>Eligibility</w:t>
      </w:r>
    </w:p>
    <w:p w14:paraId="5524747B" w14:textId="77777777" w:rsidR="00583E4C" w:rsidRDefault="00B94FB4">
      <w:pPr>
        <w:spacing w:after="160"/>
      </w:pPr>
      <w:r>
        <w:t>A presenter is eligible for the Best ECR Paper Award provided that:</w:t>
      </w:r>
    </w:p>
    <w:p w14:paraId="5E297E36" w14:textId="62B426C3" w:rsidR="006E7D9E" w:rsidRDefault="00B94FB4" w:rsidP="006E7D9E">
      <w:pPr>
        <w:pStyle w:val="ListParagraph"/>
        <w:numPr>
          <w:ilvl w:val="0"/>
          <w:numId w:val="2"/>
        </w:numPr>
        <w:spacing w:after="80"/>
      </w:pPr>
      <w:r>
        <w:t>The presenter meets the definition of an early career researcher</w:t>
      </w:r>
      <w:r w:rsidR="00A41F39">
        <w:t>,</w:t>
      </w:r>
      <w:r w:rsidR="00002E68">
        <w:t xml:space="preserve"> namely either</w:t>
      </w:r>
      <w:r>
        <w:t xml:space="preserve"> </w:t>
      </w:r>
      <w:r w:rsidR="006E7D9E">
        <w:t xml:space="preserve">a currently enrolled postgraduate student, or a researcher who completed their </w:t>
      </w:r>
      <w:r w:rsidR="00002E68">
        <w:t xml:space="preserve">studies, </w:t>
      </w:r>
      <w:r w:rsidR="006E7D9E">
        <w:t xml:space="preserve">no more than </w:t>
      </w:r>
      <w:r w:rsidR="00002E68">
        <w:t xml:space="preserve">three </w:t>
      </w:r>
      <w:r w:rsidR="006E7D9E">
        <w:t>years before the date of the conference</w:t>
      </w:r>
      <w:r w:rsidR="005F53DC">
        <w:t>.</w:t>
      </w:r>
    </w:p>
    <w:p w14:paraId="5524747D" w14:textId="77777777" w:rsidR="00583E4C" w:rsidRDefault="00B94FB4">
      <w:pPr>
        <w:pStyle w:val="ListParagraph"/>
        <w:numPr>
          <w:ilvl w:val="0"/>
          <w:numId w:val="2"/>
        </w:numPr>
        <w:spacing w:after="80"/>
      </w:pPr>
      <w:r>
        <w:t>The presenter has been accepted to present in the ECR session at the conference (entry to the ECR session is subject to capacity limits set by the organising committee).</w:t>
      </w:r>
    </w:p>
    <w:p w14:paraId="5524747E" w14:textId="77777777" w:rsidR="00583E4C" w:rsidRPr="00CA729A" w:rsidRDefault="00B94FB4">
      <w:pPr>
        <w:pStyle w:val="ListParagraph"/>
        <w:numPr>
          <w:ilvl w:val="0"/>
          <w:numId w:val="2"/>
        </w:numPr>
        <w:spacing w:after="80"/>
      </w:pPr>
      <w:r w:rsidRPr="00CA729A">
        <w:t>The presenter has submitted an abstract to the conference organising committee.</w:t>
      </w:r>
    </w:p>
    <w:p w14:paraId="5524747F" w14:textId="2EE74DA5" w:rsidR="00583E4C" w:rsidRPr="00CA729A" w:rsidRDefault="00B94FB4">
      <w:pPr>
        <w:pStyle w:val="ListParagraph"/>
        <w:numPr>
          <w:ilvl w:val="0"/>
          <w:numId w:val="2"/>
        </w:numPr>
        <w:spacing w:after="80"/>
      </w:pPr>
      <w:r w:rsidRPr="00CA729A">
        <w:t xml:space="preserve">The presenter has submitted a full </w:t>
      </w:r>
      <w:r w:rsidRPr="00B94FB4">
        <w:t xml:space="preserve">paper </w:t>
      </w:r>
      <w:r w:rsidR="00516CAA" w:rsidRPr="00B94FB4">
        <w:t>by the deadline</w:t>
      </w:r>
      <w:r w:rsidR="00337194" w:rsidRPr="00CA729A">
        <w:t xml:space="preserve"> as set by the organising committee</w:t>
      </w:r>
      <w:r w:rsidRPr="00CA729A">
        <w:t>.</w:t>
      </w:r>
    </w:p>
    <w:p w14:paraId="55247480" w14:textId="4EE4EE94" w:rsidR="00583E4C" w:rsidRPr="00CA729A" w:rsidRDefault="00B94FB4">
      <w:pPr>
        <w:pStyle w:val="ListParagraph"/>
        <w:numPr>
          <w:ilvl w:val="0"/>
          <w:numId w:val="2"/>
        </w:numPr>
        <w:spacing w:after="80"/>
      </w:pPr>
      <w:r w:rsidRPr="00CA729A">
        <w:t>The paper is original work that has not been previously published.</w:t>
      </w:r>
    </w:p>
    <w:p w14:paraId="12F0F23B" w14:textId="1C507098" w:rsidR="0068747F" w:rsidRDefault="0068747F" w:rsidP="0068747F">
      <w:pPr>
        <w:spacing w:after="160"/>
      </w:pPr>
    </w:p>
    <w:p w14:paraId="55247483" w14:textId="4FCD52DE" w:rsidR="00583E4C" w:rsidRDefault="00B94FB4" w:rsidP="0068747F">
      <w:pPr>
        <w:spacing w:after="160"/>
      </w:pPr>
      <w:r>
        <w:rPr>
          <w:b/>
          <w:bCs/>
        </w:rPr>
        <w:t>Process</w:t>
      </w:r>
    </w:p>
    <w:p w14:paraId="55247484" w14:textId="76A425CD" w:rsidR="00583E4C" w:rsidRDefault="00B94FB4">
      <w:pPr>
        <w:spacing w:after="160"/>
      </w:pPr>
      <w:r>
        <w:t xml:space="preserve">Papers are reviewed and scored by members of the Selection Committee (and/or the ECR session discussants, as designated by the organising committee) using the score sheet below. </w:t>
      </w:r>
    </w:p>
    <w:p w14:paraId="746E84B7" w14:textId="77777777" w:rsidR="004351BC" w:rsidRDefault="004351BC">
      <w:pPr>
        <w:rPr>
          <w:b/>
          <w:bCs/>
          <w:color w:val="1F3864"/>
          <w:sz w:val="24"/>
          <w:szCs w:val="24"/>
        </w:rPr>
      </w:pPr>
      <w:r>
        <w:br w:type="page"/>
      </w:r>
    </w:p>
    <w:p w14:paraId="55247486" w14:textId="1C6C8FF7" w:rsidR="00583E4C" w:rsidRDefault="00B94FB4" w:rsidP="00BB32F0">
      <w:pPr>
        <w:pStyle w:val="Heading2"/>
      </w:pPr>
      <w:r>
        <w:lastRenderedPageBreak/>
        <w:t>Scor</w:t>
      </w:r>
      <w:r w:rsidR="00F13907">
        <w:t>e</w:t>
      </w:r>
      <w:r>
        <w:t xml:space="preserve"> </w:t>
      </w:r>
      <w:r w:rsidR="0068747F">
        <w:t xml:space="preserve">Sheet for the Best </w:t>
      </w:r>
      <w:r w:rsidR="0068747F" w:rsidRPr="00E63448">
        <w:t>ECR</w:t>
      </w:r>
      <w:r w:rsidR="0068747F">
        <w:t xml:space="preserve"> Paper Award</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040"/>
        <w:gridCol w:w="3986"/>
      </w:tblGrid>
      <w:tr w:rsidR="00583E4C" w14:paraId="55247489" w14:textId="77777777">
        <w:tc>
          <w:tcPr>
            <w:tcW w:w="3159" w:type="dxa"/>
            <w:tcBorders>
              <w:top w:val="single" w:sz="1" w:space="0" w:color="AAAAAA"/>
              <w:left w:val="single" w:sz="1" w:space="0" w:color="AAAAAA"/>
              <w:bottom w:val="single" w:sz="1" w:space="0" w:color="AAAAAA"/>
              <w:right w:val="single" w:sz="1" w:space="0" w:color="AAAAAA"/>
            </w:tcBorders>
            <w:shd w:val="clear" w:color="auto" w:fill="F2F2F2"/>
            <w:tcMar>
              <w:top w:w="80" w:type="dxa"/>
              <w:left w:w="140" w:type="dxa"/>
              <w:bottom w:w="80" w:type="dxa"/>
              <w:right w:w="140" w:type="dxa"/>
            </w:tcMar>
          </w:tcPr>
          <w:p w14:paraId="55247487" w14:textId="77777777" w:rsidR="00583E4C" w:rsidRDefault="00B94FB4">
            <w:r>
              <w:rPr>
                <w:b/>
                <w:bCs/>
              </w:rPr>
              <w:t>Paper Title:</w:t>
            </w:r>
          </w:p>
        </w:tc>
        <w:tc>
          <w:tcPr>
            <w:tcW w:w="586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88" w14:textId="77777777" w:rsidR="00583E4C" w:rsidRDefault="00583E4C"/>
        </w:tc>
      </w:tr>
      <w:tr w:rsidR="00583E4C" w14:paraId="5524748C" w14:textId="77777777">
        <w:tc>
          <w:tcPr>
            <w:tcW w:w="3159" w:type="dxa"/>
            <w:tcBorders>
              <w:top w:val="single" w:sz="1" w:space="0" w:color="AAAAAA"/>
              <w:left w:val="single" w:sz="1" w:space="0" w:color="AAAAAA"/>
              <w:bottom w:val="single" w:sz="1" w:space="0" w:color="AAAAAA"/>
              <w:right w:val="single" w:sz="1" w:space="0" w:color="AAAAAA"/>
            </w:tcBorders>
            <w:shd w:val="clear" w:color="auto" w:fill="F2F2F2"/>
            <w:tcMar>
              <w:top w:w="80" w:type="dxa"/>
              <w:left w:w="140" w:type="dxa"/>
              <w:bottom w:w="80" w:type="dxa"/>
              <w:right w:w="140" w:type="dxa"/>
            </w:tcMar>
          </w:tcPr>
          <w:p w14:paraId="5524748A" w14:textId="77777777" w:rsidR="00583E4C" w:rsidRDefault="00B94FB4">
            <w:r>
              <w:rPr>
                <w:b/>
                <w:bCs/>
              </w:rPr>
              <w:t>Author(s):</w:t>
            </w:r>
          </w:p>
        </w:tc>
        <w:tc>
          <w:tcPr>
            <w:tcW w:w="586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8B" w14:textId="77777777" w:rsidR="00583E4C" w:rsidRDefault="00583E4C"/>
        </w:tc>
      </w:tr>
      <w:tr w:rsidR="00583E4C" w14:paraId="5524748F" w14:textId="77777777">
        <w:tc>
          <w:tcPr>
            <w:tcW w:w="3159" w:type="dxa"/>
            <w:tcBorders>
              <w:top w:val="single" w:sz="1" w:space="0" w:color="AAAAAA"/>
              <w:left w:val="single" w:sz="1" w:space="0" w:color="AAAAAA"/>
              <w:bottom w:val="single" w:sz="1" w:space="0" w:color="AAAAAA"/>
              <w:right w:val="single" w:sz="1" w:space="0" w:color="AAAAAA"/>
            </w:tcBorders>
            <w:shd w:val="clear" w:color="auto" w:fill="F2F2F2"/>
            <w:tcMar>
              <w:top w:w="80" w:type="dxa"/>
              <w:left w:w="140" w:type="dxa"/>
              <w:bottom w:w="80" w:type="dxa"/>
              <w:right w:w="140" w:type="dxa"/>
            </w:tcMar>
          </w:tcPr>
          <w:p w14:paraId="5524748D" w14:textId="77777777" w:rsidR="00583E4C" w:rsidRDefault="00B94FB4">
            <w:r>
              <w:rPr>
                <w:b/>
                <w:bCs/>
              </w:rPr>
              <w:t>Reviewer:</w:t>
            </w:r>
          </w:p>
        </w:tc>
        <w:tc>
          <w:tcPr>
            <w:tcW w:w="586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8E" w14:textId="77777777" w:rsidR="00583E4C" w:rsidRDefault="00583E4C"/>
        </w:tc>
      </w:tr>
      <w:tr w:rsidR="00583E4C" w14:paraId="55247492" w14:textId="77777777">
        <w:tc>
          <w:tcPr>
            <w:tcW w:w="7040" w:type="dxa"/>
            <w:tcBorders>
              <w:top w:val="single" w:sz="1" w:space="0" w:color="AAAAAA"/>
              <w:left w:val="single" w:sz="1" w:space="0" w:color="AAAAAA"/>
              <w:bottom w:val="single" w:sz="1" w:space="0" w:color="AAAAAA"/>
              <w:right w:val="single" w:sz="1" w:space="0" w:color="AAAAAA"/>
            </w:tcBorders>
            <w:shd w:val="clear" w:color="auto" w:fill="1F3864"/>
            <w:tcMar>
              <w:top w:w="80" w:type="dxa"/>
              <w:left w:w="140" w:type="dxa"/>
              <w:bottom w:w="80" w:type="dxa"/>
              <w:right w:w="140" w:type="dxa"/>
            </w:tcMar>
          </w:tcPr>
          <w:p w14:paraId="55247490" w14:textId="77777777" w:rsidR="00583E4C" w:rsidRDefault="00B94FB4">
            <w:r>
              <w:rPr>
                <w:b/>
                <w:bCs/>
                <w:color w:val="FFFFFF"/>
              </w:rPr>
              <w:t>Criteria</w:t>
            </w:r>
          </w:p>
        </w:tc>
        <w:tc>
          <w:tcPr>
            <w:tcW w:w="1985" w:type="dxa"/>
            <w:tcBorders>
              <w:top w:val="single" w:sz="1" w:space="0" w:color="AAAAAA"/>
              <w:left w:val="single" w:sz="1" w:space="0" w:color="AAAAAA"/>
              <w:bottom w:val="single" w:sz="1" w:space="0" w:color="AAAAAA"/>
              <w:right w:val="single" w:sz="1" w:space="0" w:color="AAAAAA"/>
            </w:tcBorders>
            <w:shd w:val="clear" w:color="auto" w:fill="1F3864"/>
            <w:tcMar>
              <w:top w:w="80" w:type="dxa"/>
              <w:left w:w="140" w:type="dxa"/>
              <w:bottom w:w="80" w:type="dxa"/>
              <w:right w:w="140" w:type="dxa"/>
            </w:tcMar>
          </w:tcPr>
          <w:p w14:paraId="55247491" w14:textId="77777777" w:rsidR="00583E4C" w:rsidRDefault="00B94FB4">
            <w:pPr>
              <w:jc w:val="center"/>
            </w:pPr>
            <w:r>
              <w:rPr>
                <w:b/>
                <w:bCs/>
                <w:color w:val="FFFFFF"/>
              </w:rPr>
              <w:t>Score</w:t>
            </w:r>
          </w:p>
        </w:tc>
      </w:tr>
      <w:tr w:rsidR="00583E4C" w14:paraId="55247496" w14:textId="77777777">
        <w:tc>
          <w:tcPr>
            <w:tcW w:w="7040" w:type="dxa"/>
            <w:tcBorders>
              <w:top w:val="single" w:sz="1" w:space="0" w:color="AAAAAA"/>
              <w:left w:val="single" w:sz="1" w:space="0" w:color="AAAAAA"/>
              <w:bottom w:val="single" w:sz="1" w:space="0" w:color="AAAAAA"/>
              <w:right w:val="single" w:sz="1" w:space="0" w:color="AAAAAA"/>
            </w:tcBorders>
            <w:shd w:val="clear" w:color="auto" w:fill="FFFFFF"/>
            <w:tcMar>
              <w:top w:w="80" w:type="dxa"/>
              <w:left w:w="140" w:type="dxa"/>
              <w:bottom w:w="80" w:type="dxa"/>
              <w:right w:w="140" w:type="dxa"/>
            </w:tcMar>
          </w:tcPr>
          <w:p w14:paraId="55247493" w14:textId="77777777" w:rsidR="00583E4C" w:rsidRDefault="00B94FB4">
            <w:pPr>
              <w:spacing w:after="60"/>
            </w:pPr>
            <w:r>
              <w:rPr>
                <w:b/>
                <w:bCs/>
              </w:rPr>
              <w:t>Originality and Research Contribution (0–30)</w:t>
            </w:r>
          </w:p>
          <w:p w14:paraId="55247494" w14:textId="77777777" w:rsidR="00583E4C" w:rsidRDefault="00B94FB4">
            <w:r>
              <w:rPr>
                <w:i/>
                <w:iCs/>
              </w:rPr>
              <w:t>The paper makes an original contribution to a topic of importance to agricultural economics, agribusiness, or natural resource management. Innovativeness may be in theoretical development, empirical results, or policy development.</w:t>
            </w:r>
          </w:p>
        </w:tc>
        <w:tc>
          <w:tcPr>
            <w:tcW w:w="1985" w:type="dxa"/>
            <w:tcBorders>
              <w:top w:val="single" w:sz="1" w:space="0" w:color="AAAAAA"/>
              <w:left w:val="single" w:sz="1" w:space="0" w:color="AAAAAA"/>
              <w:bottom w:val="single" w:sz="1" w:space="0" w:color="AAAAAA"/>
              <w:right w:val="single" w:sz="1" w:space="0" w:color="AAAAAA"/>
            </w:tcBorders>
            <w:shd w:val="clear" w:color="auto" w:fill="FFFFFF"/>
            <w:tcMar>
              <w:top w:w="80" w:type="dxa"/>
              <w:left w:w="140" w:type="dxa"/>
              <w:bottom w:w="80" w:type="dxa"/>
              <w:right w:w="140" w:type="dxa"/>
            </w:tcMar>
          </w:tcPr>
          <w:p w14:paraId="55247495" w14:textId="77777777" w:rsidR="00583E4C" w:rsidRDefault="00B94FB4">
            <w:pPr>
              <w:jc w:val="center"/>
            </w:pPr>
            <w:r>
              <w:t>0 – 30</w:t>
            </w:r>
          </w:p>
        </w:tc>
      </w:tr>
      <w:tr w:rsidR="00583E4C" w14:paraId="5524749A" w14:textId="77777777">
        <w:tc>
          <w:tcPr>
            <w:tcW w:w="7040" w:type="dxa"/>
            <w:tcBorders>
              <w:top w:val="single" w:sz="1" w:space="0" w:color="AAAAAA"/>
              <w:left w:val="single" w:sz="1" w:space="0" w:color="AAAAAA"/>
              <w:bottom w:val="single" w:sz="1" w:space="0" w:color="AAAAAA"/>
              <w:right w:val="single" w:sz="1" w:space="0" w:color="AAAAAA"/>
            </w:tcBorders>
            <w:shd w:val="clear" w:color="auto" w:fill="F2F2F2"/>
            <w:tcMar>
              <w:top w:w="80" w:type="dxa"/>
              <w:left w:w="140" w:type="dxa"/>
              <w:bottom w:w="80" w:type="dxa"/>
              <w:right w:w="140" w:type="dxa"/>
            </w:tcMar>
          </w:tcPr>
          <w:p w14:paraId="55247497" w14:textId="77777777" w:rsidR="00583E4C" w:rsidRDefault="00B94FB4">
            <w:pPr>
              <w:spacing w:after="60"/>
            </w:pPr>
            <w:r>
              <w:rPr>
                <w:b/>
                <w:bCs/>
              </w:rPr>
              <w:t>Methodology, Logic and Reasoning (0–25)</w:t>
            </w:r>
          </w:p>
          <w:p w14:paraId="55247498" w14:textId="77777777" w:rsidR="00583E4C" w:rsidRDefault="00B94FB4">
            <w:r>
              <w:rPr>
                <w:i/>
                <w:iCs/>
              </w:rPr>
              <w:t>The methodology is appropriate for the research question and is logically applied. The paper demonstrates awareness of key assumptions and limitations.</w:t>
            </w:r>
          </w:p>
        </w:tc>
        <w:tc>
          <w:tcPr>
            <w:tcW w:w="1985" w:type="dxa"/>
            <w:tcBorders>
              <w:top w:val="single" w:sz="1" w:space="0" w:color="AAAAAA"/>
              <w:left w:val="single" w:sz="1" w:space="0" w:color="AAAAAA"/>
              <w:bottom w:val="single" w:sz="1" w:space="0" w:color="AAAAAA"/>
              <w:right w:val="single" w:sz="1" w:space="0" w:color="AAAAAA"/>
            </w:tcBorders>
            <w:shd w:val="clear" w:color="auto" w:fill="F2F2F2"/>
            <w:tcMar>
              <w:top w:w="80" w:type="dxa"/>
              <w:left w:w="140" w:type="dxa"/>
              <w:bottom w:w="80" w:type="dxa"/>
              <w:right w:w="140" w:type="dxa"/>
            </w:tcMar>
          </w:tcPr>
          <w:p w14:paraId="55247499" w14:textId="77777777" w:rsidR="00583E4C" w:rsidRDefault="00B94FB4">
            <w:pPr>
              <w:jc w:val="center"/>
            </w:pPr>
            <w:r>
              <w:t>0 – 25</w:t>
            </w:r>
          </w:p>
        </w:tc>
      </w:tr>
      <w:tr w:rsidR="00583E4C" w14:paraId="5524749E" w14:textId="77777777">
        <w:tc>
          <w:tcPr>
            <w:tcW w:w="7040" w:type="dxa"/>
            <w:tcBorders>
              <w:top w:val="single" w:sz="1" w:space="0" w:color="AAAAAA"/>
              <w:left w:val="single" w:sz="1" w:space="0" w:color="AAAAAA"/>
              <w:bottom w:val="single" w:sz="1" w:space="0" w:color="AAAAAA"/>
              <w:right w:val="single" w:sz="1" w:space="0" w:color="AAAAAA"/>
            </w:tcBorders>
            <w:shd w:val="clear" w:color="auto" w:fill="FFFFFF"/>
            <w:tcMar>
              <w:top w:w="80" w:type="dxa"/>
              <w:left w:w="140" w:type="dxa"/>
              <w:bottom w:w="80" w:type="dxa"/>
              <w:right w:w="140" w:type="dxa"/>
            </w:tcMar>
          </w:tcPr>
          <w:p w14:paraId="5524749B" w14:textId="77777777" w:rsidR="00583E4C" w:rsidRDefault="00B94FB4">
            <w:pPr>
              <w:spacing w:after="60"/>
            </w:pPr>
            <w:r>
              <w:rPr>
                <w:b/>
                <w:bCs/>
              </w:rPr>
              <w:t>Engagement with Existing Literature (0–15)</w:t>
            </w:r>
          </w:p>
          <w:p w14:paraId="5524749C" w14:textId="77777777" w:rsidR="00583E4C" w:rsidRDefault="00B94FB4">
            <w:r>
              <w:rPr>
                <w:i/>
                <w:iCs/>
              </w:rPr>
              <w:t>The paper demonstrates understanding of the relevant literature and situates the research within an appropriate academic or policy context.</w:t>
            </w:r>
          </w:p>
        </w:tc>
        <w:tc>
          <w:tcPr>
            <w:tcW w:w="1985" w:type="dxa"/>
            <w:tcBorders>
              <w:top w:val="single" w:sz="1" w:space="0" w:color="AAAAAA"/>
              <w:left w:val="single" w:sz="1" w:space="0" w:color="AAAAAA"/>
              <w:bottom w:val="single" w:sz="1" w:space="0" w:color="AAAAAA"/>
              <w:right w:val="single" w:sz="1" w:space="0" w:color="AAAAAA"/>
            </w:tcBorders>
            <w:shd w:val="clear" w:color="auto" w:fill="FFFFFF"/>
            <w:tcMar>
              <w:top w:w="80" w:type="dxa"/>
              <w:left w:w="140" w:type="dxa"/>
              <w:bottom w:w="80" w:type="dxa"/>
              <w:right w:w="140" w:type="dxa"/>
            </w:tcMar>
          </w:tcPr>
          <w:p w14:paraId="5524749D" w14:textId="77777777" w:rsidR="00583E4C" w:rsidRDefault="00B94FB4">
            <w:pPr>
              <w:jc w:val="center"/>
            </w:pPr>
            <w:r>
              <w:t>0 – 15</w:t>
            </w:r>
          </w:p>
        </w:tc>
      </w:tr>
      <w:tr w:rsidR="00583E4C" w14:paraId="552474A2" w14:textId="77777777">
        <w:tc>
          <w:tcPr>
            <w:tcW w:w="7040" w:type="dxa"/>
            <w:tcBorders>
              <w:top w:val="single" w:sz="1" w:space="0" w:color="AAAAAA"/>
              <w:left w:val="single" w:sz="1" w:space="0" w:color="AAAAAA"/>
              <w:bottom w:val="single" w:sz="1" w:space="0" w:color="AAAAAA"/>
              <w:right w:val="single" w:sz="1" w:space="0" w:color="AAAAAA"/>
            </w:tcBorders>
            <w:shd w:val="clear" w:color="auto" w:fill="F2F2F2"/>
            <w:tcMar>
              <w:top w:w="80" w:type="dxa"/>
              <w:left w:w="140" w:type="dxa"/>
              <w:bottom w:w="80" w:type="dxa"/>
              <w:right w:w="140" w:type="dxa"/>
            </w:tcMar>
          </w:tcPr>
          <w:p w14:paraId="5524749F" w14:textId="77777777" w:rsidR="00583E4C" w:rsidRDefault="00B94FB4">
            <w:pPr>
              <w:spacing w:after="60"/>
            </w:pPr>
            <w:r>
              <w:rPr>
                <w:b/>
                <w:bCs/>
              </w:rPr>
              <w:t>Quality of Writing (0–10)</w:t>
            </w:r>
          </w:p>
          <w:p w14:paraId="552474A0" w14:textId="77777777" w:rsidR="00583E4C" w:rsidRDefault="00B94FB4">
            <w:r>
              <w:rPr>
                <w:i/>
                <w:iCs/>
              </w:rPr>
              <w:t>Accuracy, clarity, readability, and organisation of the written paper.</w:t>
            </w:r>
          </w:p>
        </w:tc>
        <w:tc>
          <w:tcPr>
            <w:tcW w:w="1985" w:type="dxa"/>
            <w:tcBorders>
              <w:top w:val="single" w:sz="1" w:space="0" w:color="AAAAAA"/>
              <w:left w:val="single" w:sz="1" w:space="0" w:color="AAAAAA"/>
              <w:bottom w:val="single" w:sz="1" w:space="0" w:color="AAAAAA"/>
              <w:right w:val="single" w:sz="1" w:space="0" w:color="AAAAAA"/>
            </w:tcBorders>
            <w:shd w:val="clear" w:color="auto" w:fill="F2F2F2"/>
            <w:tcMar>
              <w:top w:w="80" w:type="dxa"/>
              <w:left w:w="140" w:type="dxa"/>
              <w:bottom w:w="80" w:type="dxa"/>
              <w:right w:w="140" w:type="dxa"/>
            </w:tcMar>
          </w:tcPr>
          <w:p w14:paraId="552474A1" w14:textId="77777777" w:rsidR="00583E4C" w:rsidRDefault="00B94FB4">
            <w:pPr>
              <w:jc w:val="center"/>
            </w:pPr>
            <w:r>
              <w:t>0 – 10</w:t>
            </w:r>
          </w:p>
        </w:tc>
      </w:tr>
      <w:tr w:rsidR="00583E4C" w14:paraId="552474A6" w14:textId="77777777">
        <w:tc>
          <w:tcPr>
            <w:tcW w:w="7040" w:type="dxa"/>
            <w:tcBorders>
              <w:top w:val="single" w:sz="1" w:space="0" w:color="AAAAAA"/>
              <w:left w:val="single" w:sz="1" w:space="0" w:color="AAAAAA"/>
              <w:bottom w:val="single" w:sz="1" w:space="0" w:color="AAAAAA"/>
              <w:right w:val="single" w:sz="1" w:space="0" w:color="AAAAAA"/>
            </w:tcBorders>
            <w:shd w:val="clear" w:color="auto" w:fill="FFFFFF"/>
            <w:tcMar>
              <w:top w:w="80" w:type="dxa"/>
              <w:left w:w="140" w:type="dxa"/>
              <w:bottom w:w="80" w:type="dxa"/>
              <w:right w:w="140" w:type="dxa"/>
            </w:tcMar>
          </w:tcPr>
          <w:p w14:paraId="552474A3" w14:textId="77777777" w:rsidR="00583E4C" w:rsidRDefault="00B94FB4">
            <w:pPr>
              <w:spacing w:after="60"/>
            </w:pPr>
            <w:r>
              <w:rPr>
                <w:b/>
                <w:bCs/>
              </w:rPr>
              <w:t>Oral Presentation and Engagement (0–20)</w:t>
            </w:r>
          </w:p>
          <w:p w14:paraId="552474A4" w14:textId="77777777" w:rsidR="00583E4C" w:rsidRDefault="00B94FB4">
            <w:r>
              <w:rPr>
                <w:i/>
                <w:iCs/>
              </w:rPr>
              <w:t>Clarity and organisation of the presentation, command of the topic, engagement with the audience, ability to respond to questions from the discussant and audience, and timeliness.</w:t>
            </w:r>
          </w:p>
        </w:tc>
        <w:tc>
          <w:tcPr>
            <w:tcW w:w="1985" w:type="dxa"/>
            <w:tcBorders>
              <w:top w:val="single" w:sz="1" w:space="0" w:color="AAAAAA"/>
              <w:left w:val="single" w:sz="1" w:space="0" w:color="AAAAAA"/>
              <w:bottom w:val="single" w:sz="1" w:space="0" w:color="AAAAAA"/>
              <w:right w:val="single" w:sz="1" w:space="0" w:color="AAAAAA"/>
            </w:tcBorders>
            <w:shd w:val="clear" w:color="auto" w:fill="FFFFFF"/>
            <w:tcMar>
              <w:top w:w="80" w:type="dxa"/>
              <w:left w:w="140" w:type="dxa"/>
              <w:bottom w:w="80" w:type="dxa"/>
              <w:right w:w="140" w:type="dxa"/>
            </w:tcMar>
          </w:tcPr>
          <w:p w14:paraId="552474A5" w14:textId="77777777" w:rsidR="00583E4C" w:rsidRDefault="00B94FB4">
            <w:pPr>
              <w:jc w:val="center"/>
            </w:pPr>
            <w:r>
              <w:t>0 – 20</w:t>
            </w:r>
          </w:p>
        </w:tc>
      </w:tr>
      <w:tr w:rsidR="00583E4C" w14:paraId="552474A9" w14:textId="77777777">
        <w:tc>
          <w:tcPr>
            <w:tcW w:w="7040" w:type="dxa"/>
            <w:tcBorders>
              <w:top w:val="single" w:sz="1" w:space="0" w:color="AAAAAA"/>
              <w:left w:val="single" w:sz="1" w:space="0" w:color="AAAAAA"/>
              <w:bottom w:val="single" w:sz="1" w:space="0" w:color="AAAAAA"/>
              <w:right w:val="single" w:sz="1" w:space="0" w:color="AAAAAA"/>
            </w:tcBorders>
            <w:shd w:val="clear" w:color="auto" w:fill="D6E4F0"/>
            <w:tcMar>
              <w:top w:w="80" w:type="dxa"/>
              <w:left w:w="140" w:type="dxa"/>
              <w:bottom w:w="80" w:type="dxa"/>
              <w:right w:w="140" w:type="dxa"/>
            </w:tcMar>
          </w:tcPr>
          <w:p w14:paraId="552474A7" w14:textId="77777777" w:rsidR="00583E4C" w:rsidRDefault="00B94FB4">
            <w:r>
              <w:rPr>
                <w:b/>
                <w:bCs/>
              </w:rPr>
              <w:t>TOTAL SCORE (out of 100)</w:t>
            </w:r>
          </w:p>
        </w:tc>
        <w:tc>
          <w:tcPr>
            <w:tcW w:w="1985" w:type="dxa"/>
            <w:tcBorders>
              <w:top w:val="single" w:sz="1" w:space="0" w:color="AAAAAA"/>
              <w:left w:val="single" w:sz="1" w:space="0" w:color="AAAAAA"/>
              <w:bottom w:val="single" w:sz="1" w:space="0" w:color="AAAAAA"/>
              <w:right w:val="single" w:sz="1" w:space="0" w:color="AAAAAA"/>
            </w:tcBorders>
            <w:shd w:val="clear" w:color="auto" w:fill="D6E4F0"/>
            <w:tcMar>
              <w:top w:w="80" w:type="dxa"/>
              <w:left w:w="140" w:type="dxa"/>
              <w:bottom w:w="80" w:type="dxa"/>
              <w:right w:w="140" w:type="dxa"/>
            </w:tcMar>
          </w:tcPr>
          <w:p w14:paraId="552474A8" w14:textId="77777777" w:rsidR="00583E4C" w:rsidRDefault="00583E4C"/>
        </w:tc>
      </w:tr>
      <w:tr w:rsidR="00583E4C" w14:paraId="552474AE" w14:textId="77777777">
        <w:tc>
          <w:tcPr>
            <w:tcW w:w="9026" w:type="dxa"/>
            <w:gridSpan w:val="2"/>
            <w:tcBorders>
              <w:top w:val="single" w:sz="1" w:space="0" w:color="AAAAAA"/>
              <w:left w:val="single" w:sz="1" w:space="0" w:color="AAAAAA"/>
              <w:bottom w:val="single" w:sz="1" w:space="0" w:color="AAAAAA"/>
              <w:right w:val="single" w:sz="1" w:space="0" w:color="AAAAAA"/>
            </w:tcBorders>
            <w:tcMar>
              <w:top w:w="80" w:type="dxa"/>
              <w:left w:w="140" w:type="dxa"/>
              <w:bottom w:w="140" w:type="dxa"/>
              <w:right w:w="140" w:type="dxa"/>
            </w:tcMar>
          </w:tcPr>
          <w:p w14:paraId="552474AA" w14:textId="77777777" w:rsidR="00583E4C" w:rsidRDefault="00B94FB4">
            <w:pPr>
              <w:spacing w:after="60"/>
            </w:pPr>
            <w:r>
              <w:rPr>
                <w:b/>
                <w:bCs/>
              </w:rPr>
              <w:t>Comments:</w:t>
            </w:r>
          </w:p>
          <w:p w14:paraId="552474AB" w14:textId="77777777" w:rsidR="00583E4C" w:rsidRDefault="00583E4C"/>
          <w:p w14:paraId="552474AC" w14:textId="77777777" w:rsidR="00583E4C" w:rsidRDefault="00583E4C"/>
          <w:p w14:paraId="552474AD" w14:textId="77777777" w:rsidR="00583E4C" w:rsidRDefault="00583E4C"/>
        </w:tc>
      </w:tr>
    </w:tbl>
    <w:p w14:paraId="552474AF" w14:textId="0CF99717" w:rsidR="004351BC" w:rsidRDefault="004351BC">
      <w:pPr>
        <w:spacing w:after="200"/>
      </w:pPr>
    </w:p>
    <w:p w14:paraId="5E2613B6" w14:textId="77777777" w:rsidR="004351BC" w:rsidRDefault="004351BC">
      <w:r>
        <w:br w:type="page"/>
      </w:r>
    </w:p>
    <w:p w14:paraId="552474B1" w14:textId="77777777" w:rsidR="00583E4C" w:rsidRDefault="00B94FB4" w:rsidP="00E63448">
      <w:pPr>
        <w:pStyle w:val="Heading1"/>
      </w:pPr>
      <w:r>
        <w:lastRenderedPageBreak/>
        <w:t xml:space="preserve">6. Best </w:t>
      </w:r>
      <w:r w:rsidRPr="00E63448">
        <w:t>First</w:t>
      </w:r>
      <w:r>
        <w:t>-Time Presenter Award</w:t>
      </w:r>
    </w:p>
    <w:p w14:paraId="552474B3" w14:textId="3A1B68F1" w:rsidR="00583E4C" w:rsidRDefault="00B94FB4" w:rsidP="0068747F">
      <w:pPr>
        <w:spacing w:after="160"/>
      </w:pPr>
      <w:r>
        <w:t>The Best First-Time Presenter Award recognises the most outstanding presentation by an eligible delegate presenting at an NZARES Annual Conference for the first time. The award acknowledges that first-time presenters are at an earlier stage of their conference experience, and accordingly places greater emphasis on clarity of communication, engagement with the audience, and the potential demonstrated by the research, rather than the completeness or polish of the paper.</w:t>
      </w:r>
      <w:r w:rsidR="0068747F">
        <w:t xml:space="preserve"> </w:t>
      </w:r>
      <w:r>
        <w:t>The award is based on the conference presentation only.</w:t>
      </w:r>
    </w:p>
    <w:p w14:paraId="552474B4" w14:textId="77777777" w:rsidR="00583E4C" w:rsidRDefault="00B94FB4" w:rsidP="00E63448">
      <w:pPr>
        <w:pStyle w:val="Heading2"/>
      </w:pPr>
      <w:r>
        <w:t>Eligibility</w:t>
      </w:r>
    </w:p>
    <w:p w14:paraId="552474B5" w14:textId="77777777" w:rsidR="00583E4C" w:rsidRDefault="00B94FB4">
      <w:pPr>
        <w:spacing w:after="160"/>
      </w:pPr>
      <w:r>
        <w:t>A presenter is eligible for the Best First-Time Presenter Award provided that:</w:t>
      </w:r>
    </w:p>
    <w:p w14:paraId="552474B6" w14:textId="77777777" w:rsidR="00583E4C" w:rsidRDefault="00B94FB4">
      <w:pPr>
        <w:pStyle w:val="ListParagraph"/>
        <w:numPr>
          <w:ilvl w:val="0"/>
          <w:numId w:val="2"/>
        </w:numPr>
        <w:spacing w:after="80"/>
      </w:pPr>
      <w:r>
        <w:t>The presenter declares that this is their first presentation at an NZARES Annual Conference or other NZARES event.</w:t>
      </w:r>
    </w:p>
    <w:p w14:paraId="552474B7" w14:textId="77777777" w:rsidR="00583E4C" w:rsidRDefault="00B94FB4">
      <w:pPr>
        <w:pStyle w:val="ListParagraph"/>
        <w:numPr>
          <w:ilvl w:val="0"/>
          <w:numId w:val="2"/>
        </w:numPr>
        <w:spacing w:after="80"/>
      </w:pPr>
      <w:r>
        <w:t>The presenter's first presentation at any national or international academic conference was no more than 12 months before the date of this NZARES conference.</w:t>
      </w:r>
    </w:p>
    <w:p w14:paraId="782A785E" w14:textId="040DD5A4" w:rsidR="00337194" w:rsidRDefault="00337194">
      <w:pPr>
        <w:pStyle w:val="ListParagraph"/>
        <w:numPr>
          <w:ilvl w:val="0"/>
          <w:numId w:val="2"/>
        </w:numPr>
        <w:spacing w:after="80"/>
      </w:pPr>
      <w:r>
        <w:t>The presenters’ job does not entail regular public speaking, e.g. at lectures, seminars, field days</w:t>
      </w:r>
    </w:p>
    <w:p w14:paraId="552474B9" w14:textId="77777777" w:rsidR="00583E4C" w:rsidRDefault="00B94FB4">
      <w:pPr>
        <w:spacing w:after="160"/>
      </w:pPr>
      <w:r>
        <w:t>The conference organising committee reserves the right to encourage eligible first-time presenters to enter the award, even if they did not initially express interest.</w:t>
      </w:r>
    </w:p>
    <w:p w14:paraId="552474BA" w14:textId="77777777" w:rsidR="00583E4C" w:rsidRDefault="00B94FB4" w:rsidP="00E63448">
      <w:pPr>
        <w:pStyle w:val="Heading2"/>
      </w:pPr>
      <w:r>
        <w:t>Process</w:t>
      </w:r>
    </w:p>
    <w:p w14:paraId="552474BB" w14:textId="1AC9D7B5" w:rsidR="00583E4C" w:rsidRDefault="00B94FB4">
      <w:pPr>
        <w:spacing w:after="160"/>
      </w:pPr>
      <w:r>
        <w:t xml:space="preserve">Presentations are evaluated </w:t>
      </w:r>
      <w:r w:rsidR="00207793">
        <w:t xml:space="preserve">by </w:t>
      </w:r>
      <w:r w:rsidR="00FF2B41">
        <w:t xml:space="preserve">the session </w:t>
      </w:r>
      <w:r w:rsidR="00207793">
        <w:t>chairs</w:t>
      </w:r>
      <w:r>
        <w:t xml:space="preserve">, who score each eligible presentation using the score sheet </w:t>
      </w:r>
      <w:r w:rsidRPr="0004660A">
        <w:t xml:space="preserve">below. </w:t>
      </w:r>
      <w:r w:rsidRPr="00B94FB4">
        <w:t>A minimum of three eligible presentations is required for the award to be presented in any year</w:t>
      </w:r>
      <w:r w:rsidRPr="0004660A">
        <w:t>.</w:t>
      </w:r>
    </w:p>
    <w:p w14:paraId="1498A42D" w14:textId="77777777" w:rsidR="004351BC" w:rsidRDefault="004351BC">
      <w:pPr>
        <w:rPr>
          <w:b/>
          <w:bCs/>
          <w:color w:val="1F3864"/>
          <w:sz w:val="24"/>
          <w:szCs w:val="24"/>
        </w:rPr>
      </w:pPr>
      <w:r>
        <w:br w:type="page"/>
      </w:r>
    </w:p>
    <w:p w14:paraId="5F350F55" w14:textId="349EE78B" w:rsidR="00BB32F0" w:rsidRDefault="00B94FB4" w:rsidP="00BB32F0">
      <w:pPr>
        <w:pStyle w:val="Heading2"/>
      </w:pPr>
      <w:r>
        <w:lastRenderedPageBreak/>
        <w:t>Scor</w:t>
      </w:r>
      <w:r w:rsidR="00BB32F0">
        <w:t>e</w:t>
      </w:r>
      <w:r>
        <w:t xml:space="preserve"> </w:t>
      </w:r>
      <w:r w:rsidR="0068747F">
        <w:t xml:space="preserve">Sheet for the Best </w:t>
      </w:r>
      <w:r w:rsidR="0068747F" w:rsidRPr="00E63448">
        <w:t>First</w:t>
      </w:r>
      <w:r w:rsidR="0068747F">
        <w:t>-Time Presenter Award</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076"/>
        <w:gridCol w:w="3950"/>
      </w:tblGrid>
      <w:tr w:rsidR="00583E4C" w14:paraId="552474C1" w14:textId="77777777" w:rsidTr="0097690C">
        <w:tc>
          <w:tcPr>
            <w:tcW w:w="507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BF" w14:textId="77777777" w:rsidR="00583E4C" w:rsidRDefault="00B94FB4">
            <w:r>
              <w:rPr>
                <w:b/>
                <w:bCs/>
              </w:rPr>
              <w:t>Paper Title:</w:t>
            </w:r>
          </w:p>
        </w:tc>
        <w:tc>
          <w:tcPr>
            <w:tcW w:w="3950"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C0" w14:textId="77777777" w:rsidR="00583E4C" w:rsidRDefault="00583E4C"/>
        </w:tc>
      </w:tr>
      <w:tr w:rsidR="00583E4C" w14:paraId="552474C4" w14:textId="77777777" w:rsidTr="0097690C">
        <w:tc>
          <w:tcPr>
            <w:tcW w:w="507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C2" w14:textId="77777777" w:rsidR="00583E4C" w:rsidRDefault="00B94FB4">
            <w:r>
              <w:rPr>
                <w:b/>
                <w:bCs/>
              </w:rPr>
              <w:t>Author(s):</w:t>
            </w:r>
          </w:p>
        </w:tc>
        <w:tc>
          <w:tcPr>
            <w:tcW w:w="3950"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C3" w14:textId="77777777" w:rsidR="00583E4C" w:rsidRDefault="00583E4C"/>
        </w:tc>
      </w:tr>
      <w:tr w:rsidR="00583E4C" w14:paraId="552474C7" w14:textId="77777777" w:rsidTr="0097690C">
        <w:tc>
          <w:tcPr>
            <w:tcW w:w="507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C5" w14:textId="77777777" w:rsidR="00583E4C" w:rsidRDefault="00B94FB4">
            <w:r>
              <w:rPr>
                <w:b/>
                <w:bCs/>
              </w:rPr>
              <w:t>Reviewer:</w:t>
            </w:r>
          </w:p>
        </w:tc>
        <w:tc>
          <w:tcPr>
            <w:tcW w:w="3950"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C6" w14:textId="77777777" w:rsidR="00583E4C" w:rsidRDefault="00583E4C"/>
        </w:tc>
      </w:tr>
      <w:tr w:rsidR="00583E4C" w14:paraId="552474CA" w14:textId="77777777" w:rsidTr="0068747F">
        <w:tc>
          <w:tcPr>
            <w:tcW w:w="5076" w:type="dxa"/>
            <w:tcBorders>
              <w:top w:val="single" w:sz="1" w:space="0" w:color="AAAAAA"/>
              <w:left w:val="single" w:sz="1" w:space="0" w:color="AAAAAA"/>
              <w:bottom w:val="single" w:sz="1" w:space="0" w:color="AAAAAA"/>
              <w:right w:val="single" w:sz="1" w:space="0" w:color="AAAAAA"/>
            </w:tcBorders>
            <w:shd w:val="clear" w:color="auto" w:fill="1F3864"/>
            <w:tcMar>
              <w:top w:w="80" w:type="dxa"/>
              <w:left w:w="140" w:type="dxa"/>
              <w:bottom w:w="80" w:type="dxa"/>
              <w:right w:w="140" w:type="dxa"/>
            </w:tcMar>
          </w:tcPr>
          <w:p w14:paraId="552474C8" w14:textId="77777777" w:rsidR="00583E4C" w:rsidRDefault="00B94FB4">
            <w:r>
              <w:rPr>
                <w:b/>
                <w:bCs/>
                <w:color w:val="FFFFFF"/>
              </w:rPr>
              <w:t>Criteria</w:t>
            </w:r>
          </w:p>
        </w:tc>
        <w:tc>
          <w:tcPr>
            <w:tcW w:w="3950" w:type="dxa"/>
            <w:tcBorders>
              <w:top w:val="single" w:sz="1" w:space="0" w:color="AAAAAA"/>
              <w:left w:val="single" w:sz="1" w:space="0" w:color="AAAAAA"/>
              <w:bottom w:val="single" w:sz="1" w:space="0" w:color="AAAAAA"/>
              <w:right w:val="single" w:sz="1" w:space="0" w:color="AAAAAA"/>
            </w:tcBorders>
            <w:shd w:val="clear" w:color="auto" w:fill="1F3864"/>
            <w:tcMar>
              <w:top w:w="80" w:type="dxa"/>
              <w:left w:w="140" w:type="dxa"/>
              <w:bottom w:w="80" w:type="dxa"/>
              <w:right w:w="140" w:type="dxa"/>
            </w:tcMar>
          </w:tcPr>
          <w:p w14:paraId="552474C9" w14:textId="77777777" w:rsidR="00583E4C" w:rsidRDefault="00B94FB4">
            <w:pPr>
              <w:jc w:val="center"/>
            </w:pPr>
            <w:r>
              <w:rPr>
                <w:b/>
                <w:bCs/>
                <w:color w:val="FFFFFF"/>
              </w:rPr>
              <w:t>Score</w:t>
            </w:r>
          </w:p>
        </w:tc>
      </w:tr>
      <w:tr w:rsidR="00583E4C" w14:paraId="552474CE" w14:textId="77777777" w:rsidTr="0097690C">
        <w:tc>
          <w:tcPr>
            <w:tcW w:w="507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CB" w14:textId="77777777" w:rsidR="00583E4C" w:rsidRDefault="00B94FB4">
            <w:pPr>
              <w:spacing w:after="60"/>
            </w:pPr>
            <w:r>
              <w:rPr>
                <w:b/>
                <w:bCs/>
              </w:rPr>
              <w:t>Research Contribution and Originality (0–25)</w:t>
            </w:r>
          </w:p>
          <w:p w14:paraId="552474CC" w14:textId="77777777" w:rsidR="00583E4C" w:rsidRDefault="00B94FB4">
            <w:r>
              <w:rPr>
                <w:i/>
                <w:iCs/>
              </w:rPr>
              <w:t>The presentation demonstrates a clear and relevant research idea contributing to agricultural economics, agribusiness, or natural resource management. Assessment focuses on clarity and significance of the contribution, not the completeness of the work.</w:t>
            </w:r>
          </w:p>
        </w:tc>
        <w:tc>
          <w:tcPr>
            <w:tcW w:w="3950"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CD" w14:textId="77777777" w:rsidR="00583E4C" w:rsidRDefault="00B94FB4">
            <w:pPr>
              <w:jc w:val="center"/>
            </w:pPr>
            <w:r>
              <w:t>0 – 25</w:t>
            </w:r>
          </w:p>
        </w:tc>
      </w:tr>
      <w:tr w:rsidR="00583E4C" w14:paraId="552474D2" w14:textId="77777777" w:rsidTr="0097690C">
        <w:tc>
          <w:tcPr>
            <w:tcW w:w="507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CF" w14:textId="77777777" w:rsidR="00583E4C" w:rsidRDefault="00B94FB4">
            <w:pPr>
              <w:spacing w:after="60"/>
            </w:pPr>
            <w:r>
              <w:rPr>
                <w:b/>
                <w:bCs/>
              </w:rPr>
              <w:t>Methodology and Analytical Approach (0–20)</w:t>
            </w:r>
          </w:p>
          <w:p w14:paraId="552474D0" w14:textId="77777777" w:rsidR="00583E4C" w:rsidRDefault="00B94FB4">
            <w:r>
              <w:rPr>
                <w:i/>
                <w:iCs/>
              </w:rPr>
              <w:t xml:space="preserve">The research question is clearly </w:t>
            </w:r>
            <w:proofErr w:type="gramStart"/>
            <w:r>
              <w:rPr>
                <w:i/>
                <w:iCs/>
              </w:rPr>
              <w:t>defined</w:t>
            </w:r>
            <w:proofErr w:type="gramEnd"/>
            <w:r>
              <w:rPr>
                <w:i/>
                <w:iCs/>
              </w:rPr>
              <w:t xml:space="preserve"> and the chosen methodology is appropriate and logically applied. The presenter demonstrates understanding of key assumptions and limitations.</w:t>
            </w:r>
          </w:p>
        </w:tc>
        <w:tc>
          <w:tcPr>
            <w:tcW w:w="3950"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D1" w14:textId="77777777" w:rsidR="00583E4C" w:rsidRDefault="00B94FB4">
            <w:pPr>
              <w:jc w:val="center"/>
            </w:pPr>
            <w:r>
              <w:t>0 – 20</w:t>
            </w:r>
          </w:p>
        </w:tc>
      </w:tr>
      <w:tr w:rsidR="00583E4C" w14:paraId="552474D6" w14:textId="77777777" w:rsidTr="0097690C">
        <w:tc>
          <w:tcPr>
            <w:tcW w:w="507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D3" w14:textId="77777777" w:rsidR="00583E4C" w:rsidRDefault="00B94FB4">
            <w:pPr>
              <w:spacing w:after="60"/>
            </w:pPr>
            <w:r>
              <w:rPr>
                <w:b/>
                <w:bCs/>
              </w:rPr>
              <w:t>Engagement with Relevant Literature (0–15)</w:t>
            </w:r>
          </w:p>
          <w:p w14:paraId="552474D4" w14:textId="77777777" w:rsidR="00583E4C" w:rsidRDefault="00B94FB4">
            <w:r>
              <w:rPr>
                <w:i/>
                <w:iCs/>
              </w:rPr>
              <w:t>The presentation shows awareness of relevant literature and situates the research within an appropriate academic or policy context. Depth of coverage is not expected to match that of more experienced researchers.</w:t>
            </w:r>
          </w:p>
        </w:tc>
        <w:tc>
          <w:tcPr>
            <w:tcW w:w="3950"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D5" w14:textId="77777777" w:rsidR="00583E4C" w:rsidRDefault="00B94FB4">
            <w:pPr>
              <w:jc w:val="center"/>
            </w:pPr>
            <w:r>
              <w:t>0 – 15</w:t>
            </w:r>
          </w:p>
        </w:tc>
      </w:tr>
      <w:tr w:rsidR="00583E4C" w14:paraId="552474DA" w14:textId="77777777" w:rsidTr="0097690C">
        <w:tc>
          <w:tcPr>
            <w:tcW w:w="507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D7" w14:textId="77777777" w:rsidR="00583E4C" w:rsidRDefault="00B94FB4">
            <w:pPr>
              <w:spacing w:after="60"/>
            </w:pPr>
            <w:r>
              <w:rPr>
                <w:b/>
                <w:bCs/>
              </w:rPr>
              <w:t>Quality of Communication and Structure (0–10)</w:t>
            </w:r>
          </w:p>
          <w:p w14:paraId="552474D8" w14:textId="77777777" w:rsidR="00583E4C" w:rsidRDefault="00B94FB4">
            <w:r>
              <w:rPr>
                <w:i/>
                <w:iCs/>
              </w:rPr>
              <w:t>The presentation is well organised with a clear structure and logical flow. Slides or visual aids are used effectively to support understanding.</w:t>
            </w:r>
          </w:p>
        </w:tc>
        <w:tc>
          <w:tcPr>
            <w:tcW w:w="3950"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D9" w14:textId="77777777" w:rsidR="00583E4C" w:rsidRDefault="00B94FB4">
            <w:pPr>
              <w:jc w:val="center"/>
            </w:pPr>
            <w:r>
              <w:t>0 – 10</w:t>
            </w:r>
          </w:p>
        </w:tc>
      </w:tr>
      <w:tr w:rsidR="00583E4C" w14:paraId="552474DE" w14:textId="77777777" w:rsidTr="0097690C">
        <w:tc>
          <w:tcPr>
            <w:tcW w:w="5076"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DB" w14:textId="77777777" w:rsidR="00583E4C" w:rsidRDefault="00B94FB4">
            <w:pPr>
              <w:spacing w:after="60"/>
            </w:pPr>
            <w:r>
              <w:rPr>
                <w:b/>
                <w:bCs/>
              </w:rPr>
              <w:t>Oral Presentation and Engagement (0–30)</w:t>
            </w:r>
          </w:p>
          <w:p w14:paraId="552474DC" w14:textId="77777777" w:rsidR="00583E4C" w:rsidRDefault="00B94FB4">
            <w:r>
              <w:rPr>
                <w:i/>
                <w:iCs/>
              </w:rPr>
              <w:t>The presenter communicates ideas clearly and confidently, appropriate to their level of experience. Includes clarity of explanation, organisation and pacing, engagement with the audience, and ability to respond to questions.</w:t>
            </w:r>
          </w:p>
        </w:tc>
        <w:tc>
          <w:tcPr>
            <w:tcW w:w="3950"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DD" w14:textId="77777777" w:rsidR="00583E4C" w:rsidRDefault="00B94FB4">
            <w:pPr>
              <w:jc w:val="center"/>
            </w:pPr>
            <w:r>
              <w:t>0 – 30</w:t>
            </w:r>
          </w:p>
        </w:tc>
      </w:tr>
      <w:tr w:rsidR="00583E4C" w14:paraId="552474E1" w14:textId="77777777" w:rsidTr="0068747F">
        <w:tc>
          <w:tcPr>
            <w:tcW w:w="5076" w:type="dxa"/>
            <w:tcBorders>
              <w:top w:val="single" w:sz="1" w:space="0" w:color="AAAAAA"/>
              <w:left w:val="single" w:sz="1" w:space="0" w:color="AAAAAA"/>
              <w:bottom w:val="single" w:sz="1" w:space="0" w:color="AAAAAA"/>
              <w:right w:val="single" w:sz="1" w:space="0" w:color="AAAAAA"/>
            </w:tcBorders>
            <w:shd w:val="clear" w:color="auto" w:fill="D6E4F0"/>
            <w:tcMar>
              <w:top w:w="80" w:type="dxa"/>
              <w:left w:w="140" w:type="dxa"/>
              <w:bottom w:w="80" w:type="dxa"/>
              <w:right w:w="140" w:type="dxa"/>
            </w:tcMar>
          </w:tcPr>
          <w:p w14:paraId="552474DF" w14:textId="77777777" w:rsidR="00583E4C" w:rsidRDefault="00B94FB4">
            <w:r>
              <w:rPr>
                <w:b/>
                <w:bCs/>
              </w:rPr>
              <w:t>TOTAL SCORE (out of 100)</w:t>
            </w:r>
          </w:p>
        </w:tc>
        <w:tc>
          <w:tcPr>
            <w:tcW w:w="3950" w:type="dxa"/>
            <w:tcBorders>
              <w:top w:val="single" w:sz="1" w:space="0" w:color="AAAAAA"/>
              <w:left w:val="single" w:sz="1" w:space="0" w:color="AAAAAA"/>
              <w:bottom w:val="single" w:sz="1" w:space="0" w:color="AAAAAA"/>
              <w:right w:val="single" w:sz="1" w:space="0" w:color="AAAAAA"/>
            </w:tcBorders>
            <w:shd w:val="clear" w:color="auto" w:fill="D6E4F0"/>
            <w:tcMar>
              <w:top w:w="80" w:type="dxa"/>
              <w:left w:w="140" w:type="dxa"/>
              <w:bottom w:w="80" w:type="dxa"/>
              <w:right w:w="140" w:type="dxa"/>
            </w:tcMar>
          </w:tcPr>
          <w:p w14:paraId="552474E0" w14:textId="77777777" w:rsidR="00583E4C" w:rsidRDefault="00583E4C"/>
        </w:tc>
      </w:tr>
      <w:tr w:rsidR="00583E4C" w14:paraId="552474E6" w14:textId="77777777">
        <w:tc>
          <w:tcPr>
            <w:tcW w:w="9026" w:type="dxa"/>
            <w:gridSpan w:val="2"/>
            <w:tcBorders>
              <w:top w:val="single" w:sz="1" w:space="0" w:color="AAAAAA"/>
              <w:left w:val="single" w:sz="1" w:space="0" w:color="AAAAAA"/>
              <w:bottom w:val="single" w:sz="1" w:space="0" w:color="AAAAAA"/>
              <w:right w:val="single" w:sz="1" w:space="0" w:color="AAAAAA"/>
            </w:tcBorders>
            <w:tcMar>
              <w:top w:w="80" w:type="dxa"/>
              <w:left w:w="140" w:type="dxa"/>
              <w:bottom w:w="140" w:type="dxa"/>
              <w:right w:w="140" w:type="dxa"/>
            </w:tcMar>
          </w:tcPr>
          <w:p w14:paraId="552474E2" w14:textId="77777777" w:rsidR="00583E4C" w:rsidRDefault="00B94FB4">
            <w:pPr>
              <w:spacing w:after="60"/>
            </w:pPr>
            <w:r>
              <w:rPr>
                <w:b/>
                <w:bCs/>
              </w:rPr>
              <w:t>Comments:</w:t>
            </w:r>
          </w:p>
          <w:p w14:paraId="552474E3" w14:textId="77777777" w:rsidR="00583E4C" w:rsidRDefault="00583E4C"/>
          <w:p w14:paraId="552474E4" w14:textId="77777777" w:rsidR="00583E4C" w:rsidRDefault="00583E4C"/>
          <w:p w14:paraId="552474E5" w14:textId="77777777" w:rsidR="00583E4C" w:rsidRDefault="00583E4C"/>
        </w:tc>
      </w:tr>
    </w:tbl>
    <w:p w14:paraId="552474E7" w14:textId="77777777" w:rsidR="00583E4C" w:rsidRDefault="00583E4C">
      <w:pPr>
        <w:spacing w:after="200"/>
      </w:pPr>
    </w:p>
    <w:p w14:paraId="552474E9" w14:textId="77777777" w:rsidR="00583E4C" w:rsidRDefault="00B94FB4" w:rsidP="00E63448">
      <w:pPr>
        <w:pStyle w:val="Heading1"/>
      </w:pPr>
      <w:r>
        <w:lastRenderedPageBreak/>
        <w:t xml:space="preserve">7. Best </w:t>
      </w:r>
      <w:r w:rsidRPr="00E63448">
        <w:t>Poster</w:t>
      </w:r>
      <w:r>
        <w:t xml:space="preserve"> Award</w:t>
      </w:r>
    </w:p>
    <w:p w14:paraId="552474EA" w14:textId="77777777" w:rsidR="00583E4C" w:rsidRDefault="00B94FB4">
      <w:pPr>
        <w:spacing w:after="160"/>
      </w:pPr>
      <w:r>
        <w:t>The Best Poster Award recognises excellence in the visual and verbal communication of research presented in poster format at the NZARES Annual Conference. The award acknowledges both the quality of the research and the effectiveness of its communication through the poster medium.</w:t>
      </w:r>
    </w:p>
    <w:p w14:paraId="552474EB" w14:textId="77777777" w:rsidR="00583E4C" w:rsidRDefault="00B94FB4" w:rsidP="00E63448">
      <w:pPr>
        <w:pStyle w:val="Heading2"/>
      </w:pPr>
      <w:r>
        <w:t>Eligibility</w:t>
      </w:r>
    </w:p>
    <w:p w14:paraId="552474EC" w14:textId="77777777" w:rsidR="00583E4C" w:rsidRDefault="00B94FB4">
      <w:pPr>
        <w:spacing w:after="160"/>
      </w:pPr>
      <w:r>
        <w:t>A poster is eligible for the Best Poster Award provided that:</w:t>
      </w:r>
    </w:p>
    <w:p w14:paraId="552474ED" w14:textId="77777777" w:rsidR="00583E4C" w:rsidRDefault="00B94FB4">
      <w:pPr>
        <w:pStyle w:val="ListParagraph"/>
        <w:numPr>
          <w:ilvl w:val="0"/>
          <w:numId w:val="2"/>
        </w:numPr>
        <w:spacing w:after="80"/>
      </w:pPr>
      <w:r>
        <w:t>The poster is presented at the NZARES Annual Conference in the designated poster session.</w:t>
      </w:r>
    </w:p>
    <w:p w14:paraId="552474EE" w14:textId="595A0BFA" w:rsidR="00583E4C" w:rsidRDefault="00B94FB4">
      <w:pPr>
        <w:pStyle w:val="ListParagraph"/>
        <w:numPr>
          <w:ilvl w:val="0"/>
          <w:numId w:val="2"/>
        </w:numPr>
        <w:spacing w:after="80"/>
      </w:pPr>
      <w:r>
        <w:t xml:space="preserve">The poster relates to a topic of relevance to agricultural economics, agribusiness, or natural resource </w:t>
      </w:r>
      <w:r w:rsidR="0068747F">
        <w:t xml:space="preserve">economics and </w:t>
      </w:r>
      <w:r>
        <w:t>management.</w:t>
      </w:r>
    </w:p>
    <w:p w14:paraId="552474EF" w14:textId="77777777" w:rsidR="00583E4C" w:rsidRDefault="00B94FB4">
      <w:pPr>
        <w:pStyle w:val="ListParagraph"/>
        <w:numPr>
          <w:ilvl w:val="0"/>
          <w:numId w:val="2"/>
        </w:numPr>
        <w:spacing w:after="80"/>
      </w:pPr>
      <w:r>
        <w:t>The presenter is available during the designated poster session to discuss their work with judges.</w:t>
      </w:r>
    </w:p>
    <w:p w14:paraId="552474F1" w14:textId="77777777" w:rsidR="00583E4C" w:rsidRDefault="00B94FB4">
      <w:pPr>
        <w:spacing w:after="160"/>
      </w:pPr>
      <w:r w:rsidRPr="00B94FB4">
        <w:t>A minimum of three eligible posters must be submitted for the award to be presented in any year.</w:t>
      </w:r>
    </w:p>
    <w:p w14:paraId="552474F2" w14:textId="77777777" w:rsidR="00583E4C" w:rsidRDefault="00B94FB4" w:rsidP="00E63448">
      <w:pPr>
        <w:pStyle w:val="Heading2"/>
      </w:pPr>
      <w:r>
        <w:t>Process</w:t>
      </w:r>
    </w:p>
    <w:p w14:paraId="552474F3" w14:textId="4A772C0F" w:rsidR="00583E4C" w:rsidRDefault="00B94FB4">
      <w:pPr>
        <w:spacing w:after="160"/>
      </w:pPr>
      <w:r>
        <w:t>Posters are evaluated by members of the Selection Committee and/or designated assessors during the poster session. Each assessor will complete a score sheet for each eligible poster. Scores are summed</w:t>
      </w:r>
      <w:r w:rsidR="00B56D2B">
        <w:t>,</w:t>
      </w:r>
      <w:r>
        <w:t xml:space="preserve"> and the highest-scoring poster is recommended for the award.</w:t>
      </w:r>
    </w:p>
    <w:p w14:paraId="30171BAC" w14:textId="77777777" w:rsidR="004351BC" w:rsidRDefault="004351BC">
      <w:pPr>
        <w:rPr>
          <w:b/>
          <w:bCs/>
          <w:color w:val="1F3864"/>
          <w:sz w:val="24"/>
          <w:szCs w:val="24"/>
        </w:rPr>
      </w:pPr>
      <w:r>
        <w:br w:type="page"/>
      </w:r>
    </w:p>
    <w:p w14:paraId="552474F4" w14:textId="59923C59" w:rsidR="00583E4C" w:rsidRDefault="00B94FB4" w:rsidP="00E63448">
      <w:pPr>
        <w:pStyle w:val="Heading2"/>
      </w:pPr>
      <w:r>
        <w:lastRenderedPageBreak/>
        <w:t>Scor</w:t>
      </w:r>
      <w:r w:rsidR="00BB32F0">
        <w:t>e</w:t>
      </w:r>
      <w:r w:rsidR="0068747F">
        <w:t xml:space="preserve"> Sheet for the Best </w:t>
      </w:r>
      <w:r w:rsidR="0068747F" w:rsidRPr="00E63448">
        <w:t>Poster</w:t>
      </w:r>
      <w:r w:rsidR="0068747F">
        <w:t xml:space="preserve"> Award</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677"/>
        <w:gridCol w:w="4349"/>
      </w:tblGrid>
      <w:tr w:rsidR="00583E4C" w14:paraId="552474F8" w14:textId="77777777" w:rsidTr="0085147D">
        <w:tc>
          <w:tcPr>
            <w:tcW w:w="467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F6" w14:textId="77777777" w:rsidR="00583E4C" w:rsidRDefault="00B94FB4">
            <w:r>
              <w:rPr>
                <w:b/>
                <w:bCs/>
              </w:rPr>
              <w:t>Poster Title:</w:t>
            </w:r>
          </w:p>
        </w:tc>
        <w:tc>
          <w:tcPr>
            <w:tcW w:w="434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F7" w14:textId="77777777" w:rsidR="00583E4C" w:rsidRDefault="00583E4C"/>
        </w:tc>
      </w:tr>
      <w:tr w:rsidR="00583E4C" w14:paraId="552474FB" w14:textId="77777777" w:rsidTr="0085147D">
        <w:tc>
          <w:tcPr>
            <w:tcW w:w="467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F9" w14:textId="77777777" w:rsidR="00583E4C" w:rsidRDefault="00B94FB4">
            <w:r>
              <w:rPr>
                <w:b/>
                <w:bCs/>
              </w:rPr>
              <w:t>Author(s):</w:t>
            </w:r>
          </w:p>
        </w:tc>
        <w:tc>
          <w:tcPr>
            <w:tcW w:w="434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FA" w14:textId="77777777" w:rsidR="00583E4C" w:rsidRDefault="00583E4C"/>
        </w:tc>
      </w:tr>
      <w:tr w:rsidR="00583E4C" w14:paraId="552474FE" w14:textId="77777777" w:rsidTr="0085147D">
        <w:tc>
          <w:tcPr>
            <w:tcW w:w="467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FC" w14:textId="77777777" w:rsidR="00583E4C" w:rsidRDefault="00B94FB4">
            <w:r>
              <w:rPr>
                <w:b/>
                <w:bCs/>
              </w:rPr>
              <w:t>Reviewer:</w:t>
            </w:r>
          </w:p>
        </w:tc>
        <w:tc>
          <w:tcPr>
            <w:tcW w:w="434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4FD" w14:textId="77777777" w:rsidR="00583E4C" w:rsidRDefault="00583E4C"/>
        </w:tc>
      </w:tr>
      <w:tr w:rsidR="00583E4C" w14:paraId="55247501" w14:textId="77777777" w:rsidTr="0085147D">
        <w:tc>
          <w:tcPr>
            <w:tcW w:w="4677" w:type="dxa"/>
            <w:tcBorders>
              <w:top w:val="single" w:sz="1" w:space="0" w:color="AAAAAA"/>
              <w:left w:val="single" w:sz="1" w:space="0" w:color="AAAAAA"/>
              <w:bottom w:val="single" w:sz="1" w:space="0" w:color="AAAAAA"/>
              <w:right w:val="single" w:sz="1" w:space="0" w:color="AAAAAA"/>
            </w:tcBorders>
            <w:shd w:val="clear" w:color="auto" w:fill="1F3864"/>
            <w:tcMar>
              <w:top w:w="80" w:type="dxa"/>
              <w:left w:w="140" w:type="dxa"/>
              <w:bottom w:w="80" w:type="dxa"/>
              <w:right w:w="140" w:type="dxa"/>
            </w:tcMar>
          </w:tcPr>
          <w:p w14:paraId="552474FF" w14:textId="77777777" w:rsidR="00583E4C" w:rsidRDefault="00B94FB4">
            <w:r>
              <w:rPr>
                <w:b/>
                <w:bCs/>
                <w:color w:val="FFFFFF"/>
              </w:rPr>
              <w:t>Criteria</w:t>
            </w:r>
          </w:p>
        </w:tc>
        <w:tc>
          <w:tcPr>
            <w:tcW w:w="4349" w:type="dxa"/>
            <w:tcBorders>
              <w:top w:val="single" w:sz="1" w:space="0" w:color="AAAAAA"/>
              <w:left w:val="single" w:sz="1" w:space="0" w:color="AAAAAA"/>
              <w:bottom w:val="single" w:sz="1" w:space="0" w:color="AAAAAA"/>
              <w:right w:val="single" w:sz="1" w:space="0" w:color="AAAAAA"/>
            </w:tcBorders>
            <w:shd w:val="clear" w:color="auto" w:fill="1F3864"/>
            <w:tcMar>
              <w:top w:w="80" w:type="dxa"/>
              <w:left w:w="140" w:type="dxa"/>
              <w:bottom w:w="80" w:type="dxa"/>
              <w:right w:w="140" w:type="dxa"/>
            </w:tcMar>
          </w:tcPr>
          <w:p w14:paraId="55247500" w14:textId="77777777" w:rsidR="00583E4C" w:rsidRDefault="00B94FB4">
            <w:pPr>
              <w:jc w:val="center"/>
            </w:pPr>
            <w:r>
              <w:rPr>
                <w:b/>
                <w:bCs/>
                <w:color w:val="FFFFFF"/>
              </w:rPr>
              <w:t>Score</w:t>
            </w:r>
          </w:p>
        </w:tc>
      </w:tr>
      <w:tr w:rsidR="00583E4C" w14:paraId="55247505" w14:textId="77777777" w:rsidTr="0085147D">
        <w:tc>
          <w:tcPr>
            <w:tcW w:w="467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02" w14:textId="77777777" w:rsidR="00583E4C" w:rsidRDefault="00B94FB4">
            <w:pPr>
              <w:spacing w:after="60"/>
            </w:pPr>
            <w:r>
              <w:rPr>
                <w:b/>
                <w:bCs/>
              </w:rPr>
              <w:t>Research Contribution and Relevance (0–25)</w:t>
            </w:r>
          </w:p>
          <w:p w14:paraId="55247503" w14:textId="77777777" w:rsidR="00583E4C" w:rsidRDefault="00B94FB4">
            <w:r>
              <w:rPr>
                <w:i/>
                <w:iCs/>
              </w:rPr>
              <w:t>The poster presents a clear research question or objective and demonstrates relevance to agricultural economics, agribusiness, or natural resource management. The significance of the research is clearly conveyed.</w:t>
            </w:r>
          </w:p>
        </w:tc>
        <w:tc>
          <w:tcPr>
            <w:tcW w:w="434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04" w14:textId="77777777" w:rsidR="00583E4C" w:rsidRDefault="00B94FB4">
            <w:pPr>
              <w:jc w:val="center"/>
            </w:pPr>
            <w:r>
              <w:t>0 – 25</w:t>
            </w:r>
          </w:p>
        </w:tc>
      </w:tr>
      <w:tr w:rsidR="00583E4C" w14:paraId="55247509" w14:textId="77777777" w:rsidTr="0085147D">
        <w:tc>
          <w:tcPr>
            <w:tcW w:w="467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06" w14:textId="77777777" w:rsidR="00583E4C" w:rsidRDefault="00B94FB4">
            <w:pPr>
              <w:spacing w:after="60"/>
            </w:pPr>
            <w:r>
              <w:rPr>
                <w:b/>
                <w:bCs/>
              </w:rPr>
              <w:t>Clarity and Accessibility of Content (0–25)</w:t>
            </w:r>
          </w:p>
          <w:p w14:paraId="55247507" w14:textId="77777777" w:rsidR="00583E4C" w:rsidRDefault="00B94FB4">
            <w:r>
              <w:rPr>
                <w:i/>
                <w:iCs/>
              </w:rPr>
              <w:t>The poster communicates key ideas, methods, and findings clearly and concisely. The structure allows viewers to quickly understand the purpose and main message.</w:t>
            </w:r>
          </w:p>
        </w:tc>
        <w:tc>
          <w:tcPr>
            <w:tcW w:w="434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08" w14:textId="77777777" w:rsidR="00583E4C" w:rsidRDefault="00B94FB4">
            <w:pPr>
              <w:jc w:val="center"/>
            </w:pPr>
            <w:r>
              <w:t>0 – 25</w:t>
            </w:r>
          </w:p>
        </w:tc>
      </w:tr>
      <w:tr w:rsidR="00583E4C" w14:paraId="5524750D" w14:textId="77777777" w:rsidTr="0085147D">
        <w:tc>
          <w:tcPr>
            <w:tcW w:w="467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0A" w14:textId="77777777" w:rsidR="00583E4C" w:rsidRDefault="00B94FB4">
            <w:pPr>
              <w:spacing w:after="60"/>
            </w:pPr>
            <w:r>
              <w:rPr>
                <w:b/>
                <w:bCs/>
              </w:rPr>
              <w:t>Visual Design and Organisation (0–20)</w:t>
            </w:r>
          </w:p>
          <w:p w14:paraId="5524750B" w14:textId="77777777" w:rsidR="00583E4C" w:rsidRDefault="00B94FB4">
            <w:r>
              <w:rPr>
                <w:i/>
                <w:iCs/>
              </w:rPr>
              <w:t>The poster is visually well organised, readable, and engaging. Layout, figures, and text are used effectively to support understanding.</w:t>
            </w:r>
          </w:p>
        </w:tc>
        <w:tc>
          <w:tcPr>
            <w:tcW w:w="434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0C" w14:textId="77777777" w:rsidR="00583E4C" w:rsidRDefault="00B94FB4">
            <w:pPr>
              <w:jc w:val="center"/>
            </w:pPr>
            <w:r>
              <w:t>0 – 20</w:t>
            </w:r>
          </w:p>
        </w:tc>
      </w:tr>
      <w:tr w:rsidR="00583E4C" w14:paraId="55247511" w14:textId="77777777" w:rsidTr="0085147D">
        <w:tc>
          <w:tcPr>
            <w:tcW w:w="467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0E" w14:textId="77777777" w:rsidR="00583E4C" w:rsidRDefault="00B94FB4">
            <w:pPr>
              <w:spacing w:after="60"/>
            </w:pPr>
            <w:r>
              <w:rPr>
                <w:b/>
                <w:bCs/>
              </w:rPr>
              <w:t>Methodological Soundness (0–15)</w:t>
            </w:r>
          </w:p>
          <w:p w14:paraId="5524750F" w14:textId="77777777" w:rsidR="00583E4C" w:rsidRDefault="00B94FB4">
            <w:r>
              <w:rPr>
                <w:i/>
                <w:iCs/>
              </w:rPr>
              <w:t>The research approach is appropriate and clearly explained at a level suitable for a poster format.</w:t>
            </w:r>
          </w:p>
        </w:tc>
        <w:tc>
          <w:tcPr>
            <w:tcW w:w="434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10" w14:textId="77777777" w:rsidR="00583E4C" w:rsidRDefault="00B94FB4">
            <w:pPr>
              <w:jc w:val="center"/>
            </w:pPr>
            <w:r>
              <w:t>0 – 15</w:t>
            </w:r>
          </w:p>
        </w:tc>
      </w:tr>
      <w:tr w:rsidR="00583E4C" w14:paraId="55247515" w14:textId="77777777" w:rsidTr="0085147D">
        <w:tc>
          <w:tcPr>
            <w:tcW w:w="4677"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12" w14:textId="77777777" w:rsidR="00583E4C" w:rsidRDefault="00B94FB4">
            <w:pPr>
              <w:spacing w:after="60"/>
            </w:pPr>
            <w:r>
              <w:rPr>
                <w:b/>
                <w:bCs/>
              </w:rPr>
              <w:t>Poster Presentation and Engagement (0–15)</w:t>
            </w:r>
          </w:p>
          <w:p w14:paraId="55247513" w14:textId="77777777" w:rsidR="00583E4C" w:rsidRDefault="00B94FB4">
            <w:r>
              <w:rPr>
                <w:i/>
                <w:iCs/>
              </w:rPr>
              <w:t>The presenter explains the poster clearly, engages with viewers, and responds effectively to questions.</w:t>
            </w:r>
          </w:p>
        </w:tc>
        <w:tc>
          <w:tcPr>
            <w:tcW w:w="4349" w:type="dxa"/>
            <w:tcBorders>
              <w:top w:val="single" w:sz="1" w:space="0" w:color="AAAAAA"/>
              <w:left w:val="single" w:sz="1" w:space="0" w:color="AAAAAA"/>
              <w:bottom w:val="single" w:sz="1" w:space="0" w:color="AAAAAA"/>
              <w:right w:val="single" w:sz="1" w:space="0" w:color="AAAAAA"/>
            </w:tcBorders>
            <w:tcMar>
              <w:top w:w="80" w:type="dxa"/>
              <w:left w:w="140" w:type="dxa"/>
              <w:bottom w:w="80" w:type="dxa"/>
              <w:right w:w="140" w:type="dxa"/>
            </w:tcMar>
          </w:tcPr>
          <w:p w14:paraId="55247514" w14:textId="77777777" w:rsidR="00583E4C" w:rsidRDefault="00B94FB4">
            <w:pPr>
              <w:jc w:val="center"/>
            </w:pPr>
            <w:r>
              <w:t>0 – 15</w:t>
            </w:r>
          </w:p>
        </w:tc>
      </w:tr>
      <w:tr w:rsidR="00583E4C" w14:paraId="55247518" w14:textId="77777777" w:rsidTr="0085147D">
        <w:tc>
          <w:tcPr>
            <w:tcW w:w="4677" w:type="dxa"/>
            <w:tcBorders>
              <w:top w:val="single" w:sz="1" w:space="0" w:color="AAAAAA"/>
              <w:left w:val="single" w:sz="1" w:space="0" w:color="AAAAAA"/>
              <w:bottom w:val="single" w:sz="1" w:space="0" w:color="AAAAAA"/>
              <w:right w:val="single" w:sz="1" w:space="0" w:color="AAAAAA"/>
            </w:tcBorders>
            <w:shd w:val="clear" w:color="auto" w:fill="D6E4F0"/>
            <w:tcMar>
              <w:top w:w="80" w:type="dxa"/>
              <w:left w:w="140" w:type="dxa"/>
              <w:bottom w:w="80" w:type="dxa"/>
              <w:right w:w="140" w:type="dxa"/>
            </w:tcMar>
          </w:tcPr>
          <w:p w14:paraId="55247516" w14:textId="77777777" w:rsidR="00583E4C" w:rsidRDefault="00B94FB4">
            <w:r>
              <w:rPr>
                <w:b/>
                <w:bCs/>
              </w:rPr>
              <w:t>TOTAL SCORE (out of 100)</w:t>
            </w:r>
          </w:p>
        </w:tc>
        <w:tc>
          <w:tcPr>
            <w:tcW w:w="4349" w:type="dxa"/>
            <w:tcBorders>
              <w:top w:val="single" w:sz="1" w:space="0" w:color="AAAAAA"/>
              <w:left w:val="single" w:sz="1" w:space="0" w:color="AAAAAA"/>
              <w:bottom w:val="single" w:sz="1" w:space="0" w:color="AAAAAA"/>
              <w:right w:val="single" w:sz="1" w:space="0" w:color="AAAAAA"/>
            </w:tcBorders>
            <w:shd w:val="clear" w:color="auto" w:fill="D6E4F0"/>
            <w:tcMar>
              <w:top w:w="80" w:type="dxa"/>
              <w:left w:w="140" w:type="dxa"/>
              <w:bottom w:w="80" w:type="dxa"/>
              <w:right w:w="140" w:type="dxa"/>
            </w:tcMar>
          </w:tcPr>
          <w:p w14:paraId="55247517" w14:textId="77777777" w:rsidR="00583E4C" w:rsidRDefault="00583E4C"/>
        </w:tc>
      </w:tr>
      <w:tr w:rsidR="00583E4C" w14:paraId="5524751D" w14:textId="77777777">
        <w:tc>
          <w:tcPr>
            <w:tcW w:w="9026" w:type="dxa"/>
            <w:gridSpan w:val="2"/>
            <w:tcBorders>
              <w:top w:val="single" w:sz="1" w:space="0" w:color="AAAAAA"/>
              <w:left w:val="single" w:sz="1" w:space="0" w:color="AAAAAA"/>
              <w:bottom w:val="single" w:sz="1" w:space="0" w:color="AAAAAA"/>
              <w:right w:val="single" w:sz="1" w:space="0" w:color="AAAAAA"/>
            </w:tcBorders>
            <w:tcMar>
              <w:top w:w="80" w:type="dxa"/>
              <w:left w:w="140" w:type="dxa"/>
              <w:bottom w:w="140" w:type="dxa"/>
              <w:right w:w="140" w:type="dxa"/>
            </w:tcMar>
          </w:tcPr>
          <w:p w14:paraId="55247519" w14:textId="77777777" w:rsidR="00583E4C" w:rsidRDefault="00B94FB4">
            <w:pPr>
              <w:spacing w:after="60"/>
            </w:pPr>
            <w:r>
              <w:rPr>
                <w:b/>
                <w:bCs/>
              </w:rPr>
              <w:t>Comments:</w:t>
            </w:r>
          </w:p>
          <w:p w14:paraId="5524751A" w14:textId="77777777" w:rsidR="00583E4C" w:rsidRDefault="00583E4C"/>
          <w:p w14:paraId="5524751B" w14:textId="77777777" w:rsidR="00583E4C" w:rsidRDefault="00583E4C"/>
          <w:p w14:paraId="5524751C" w14:textId="77777777" w:rsidR="00583E4C" w:rsidRDefault="00583E4C"/>
        </w:tc>
      </w:tr>
    </w:tbl>
    <w:p w14:paraId="5524751E" w14:textId="77777777" w:rsidR="00583E4C" w:rsidRDefault="00583E4C">
      <w:pPr>
        <w:spacing w:after="200"/>
      </w:pPr>
    </w:p>
    <w:sectPr w:rsidR="00583E4C">
      <w:footerReference w:type="default" r:id="rId7"/>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CE353" w14:textId="77777777" w:rsidR="00C22C40" w:rsidRDefault="00C22C40">
      <w:r>
        <w:separator/>
      </w:r>
    </w:p>
  </w:endnote>
  <w:endnote w:type="continuationSeparator" w:id="0">
    <w:p w14:paraId="0333066B" w14:textId="77777777" w:rsidR="00C22C40" w:rsidRDefault="00C22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4751F" w14:textId="149EE87D" w:rsidR="00583E4C" w:rsidRDefault="00B94FB4">
    <w:pPr>
      <w:jc w:val="center"/>
    </w:pPr>
    <w:r>
      <w:rPr>
        <w:color w:val="888888"/>
        <w:sz w:val="18"/>
        <w:szCs w:val="18"/>
      </w:rPr>
      <w:t xml:space="preserve">NZARES Conference Awards </w:t>
    </w:r>
    <w:proofErr w:type="gramStart"/>
    <w:r>
      <w:rPr>
        <w:color w:val="888888"/>
        <w:sz w:val="18"/>
        <w:szCs w:val="18"/>
      </w:rPr>
      <w:t>Guidelines  |</w:t>
    </w:r>
    <w:proofErr w:type="gramEnd"/>
    <w:r>
      <w:rPr>
        <w:color w:val="888888"/>
        <w:sz w:val="18"/>
        <w:szCs w:val="18"/>
      </w:rPr>
      <w:t xml:space="preserve">  Page </w:t>
    </w:r>
    <w:r>
      <w:rPr>
        <w:color w:val="888888"/>
        <w:sz w:val="18"/>
        <w:szCs w:val="18"/>
      </w:rPr>
      <w:fldChar w:fldCharType="begin"/>
    </w:r>
    <w:r>
      <w:rPr>
        <w:color w:val="888888"/>
        <w:sz w:val="18"/>
        <w:szCs w:val="18"/>
      </w:rPr>
      <w:instrText>PAGE</w:instrText>
    </w:r>
    <w:r>
      <w:rPr>
        <w:color w:val="888888"/>
        <w:sz w:val="18"/>
        <w:szCs w:val="18"/>
      </w:rPr>
      <w:fldChar w:fldCharType="separate"/>
    </w:r>
    <w:r w:rsidR="00C544DA">
      <w:rPr>
        <w:noProof/>
        <w:color w:val="888888"/>
        <w:sz w:val="18"/>
        <w:szCs w:val="18"/>
      </w:rPr>
      <w:t>1</w:t>
    </w:r>
    <w:r>
      <w:rPr>
        <w:color w:val="888888"/>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9F1BE" w14:textId="77777777" w:rsidR="00C22C40" w:rsidRDefault="00C22C40">
      <w:r>
        <w:separator/>
      </w:r>
    </w:p>
  </w:footnote>
  <w:footnote w:type="continuationSeparator" w:id="0">
    <w:p w14:paraId="340DB2B3" w14:textId="77777777" w:rsidR="00C22C40" w:rsidRDefault="00C22C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65818"/>
    <w:multiLevelType w:val="hybridMultilevel"/>
    <w:tmpl w:val="A810F49C"/>
    <w:lvl w:ilvl="0" w:tplc="B4A805B0">
      <w:start w:val="1"/>
      <w:numFmt w:val="bullet"/>
      <w:lvlText w:val="•"/>
      <w:lvlJc w:val="left"/>
      <w:pPr>
        <w:ind w:left="720" w:hanging="360"/>
      </w:pPr>
    </w:lvl>
    <w:lvl w:ilvl="1" w:tplc="802EC160">
      <w:numFmt w:val="decimal"/>
      <w:lvlText w:val=""/>
      <w:lvlJc w:val="left"/>
    </w:lvl>
    <w:lvl w:ilvl="2" w:tplc="320EAAF2">
      <w:numFmt w:val="decimal"/>
      <w:lvlText w:val=""/>
      <w:lvlJc w:val="left"/>
    </w:lvl>
    <w:lvl w:ilvl="3" w:tplc="74788402">
      <w:numFmt w:val="decimal"/>
      <w:lvlText w:val=""/>
      <w:lvlJc w:val="left"/>
    </w:lvl>
    <w:lvl w:ilvl="4" w:tplc="B2922FE4">
      <w:numFmt w:val="decimal"/>
      <w:lvlText w:val=""/>
      <w:lvlJc w:val="left"/>
    </w:lvl>
    <w:lvl w:ilvl="5" w:tplc="9552DC80">
      <w:numFmt w:val="decimal"/>
      <w:lvlText w:val=""/>
      <w:lvlJc w:val="left"/>
    </w:lvl>
    <w:lvl w:ilvl="6" w:tplc="A65C8454">
      <w:numFmt w:val="decimal"/>
      <w:lvlText w:val=""/>
      <w:lvlJc w:val="left"/>
    </w:lvl>
    <w:lvl w:ilvl="7" w:tplc="F0EAF728">
      <w:numFmt w:val="decimal"/>
      <w:lvlText w:val=""/>
      <w:lvlJc w:val="left"/>
    </w:lvl>
    <w:lvl w:ilvl="8" w:tplc="4FDAEB64">
      <w:numFmt w:val="decimal"/>
      <w:lvlText w:val=""/>
      <w:lvlJc w:val="left"/>
    </w:lvl>
  </w:abstractNum>
  <w:abstractNum w:abstractNumId="1" w15:restartNumberingAfterBreak="0">
    <w:nsid w:val="72835268"/>
    <w:multiLevelType w:val="hybridMultilevel"/>
    <w:tmpl w:val="76A89C48"/>
    <w:lvl w:ilvl="0" w:tplc="1EFE76BE">
      <w:start w:val="1"/>
      <w:numFmt w:val="bullet"/>
      <w:lvlText w:val="●"/>
      <w:lvlJc w:val="left"/>
      <w:pPr>
        <w:ind w:left="720" w:hanging="360"/>
      </w:pPr>
    </w:lvl>
    <w:lvl w:ilvl="1" w:tplc="EAEAC60A">
      <w:start w:val="1"/>
      <w:numFmt w:val="bullet"/>
      <w:lvlText w:val="○"/>
      <w:lvlJc w:val="left"/>
      <w:pPr>
        <w:ind w:left="1440" w:hanging="360"/>
      </w:pPr>
    </w:lvl>
    <w:lvl w:ilvl="2" w:tplc="01FEDB22">
      <w:start w:val="1"/>
      <w:numFmt w:val="bullet"/>
      <w:lvlText w:val="■"/>
      <w:lvlJc w:val="left"/>
      <w:pPr>
        <w:ind w:left="2160" w:hanging="360"/>
      </w:pPr>
    </w:lvl>
    <w:lvl w:ilvl="3" w:tplc="61C8D1F8">
      <w:start w:val="1"/>
      <w:numFmt w:val="bullet"/>
      <w:lvlText w:val="●"/>
      <w:lvlJc w:val="left"/>
      <w:pPr>
        <w:ind w:left="2880" w:hanging="360"/>
      </w:pPr>
    </w:lvl>
    <w:lvl w:ilvl="4" w:tplc="CFA0AE8E">
      <w:start w:val="1"/>
      <w:numFmt w:val="bullet"/>
      <w:lvlText w:val="○"/>
      <w:lvlJc w:val="left"/>
      <w:pPr>
        <w:ind w:left="3600" w:hanging="360"/>
      </w:pPr>
    </w:lvl>
    <w:lvl w:ilvl="5" w:tplc="2AB4C8D6">
      <w:start w:val="1"/>
      <w:numFmt w:val="bullet"/>
      <w:lvlText w:val="■"/>
      <w:lvlJc w:val="left"/>
      <w:pPr>
        <w:ind w:left="4320" w:hanging="360"/>
      </w:pPr>
    </w:lvl>
    <w:lvl w:ilvl="6" w:tplc="730C18C2">
      <w:start w:val="1"/>
      <w:numFmt w:val="bullet"/>
      <w:lvlText w:val="●"/>
      <w:lvlJc w:val="left"/>
      <w:pPr>
        <w:ind w:left="5040" w:hanging="360"/>
      </w:pPr>
    </w:lvl>
    <w:lvl w:ilvl="7" w:tplc="54188346">
      <w:start w:val="1"/>
      <w:numFmt w:val="bullet"/>
      <w:lvlText w:val="●"/>
      <w:lvlJc w:val="left"/>
      <w:pPr>
        <w:ind w:left="5760" w:hanging="360"/>
      </w:pPr>
    </w:lvl>
    <w:lvl w:ilvl="8" w:tplc="97DAF5DE">
      <w:start w:val="1"/>
      <w:numFmt w:val="bullet"/>
      <w:lvlText w:val="●"/>
      <w:lvlJc w:val="left"/>
      <w:pPr>
        <w:ind w:left="6480" w:hanging="360"/>
      </w:pPr>
    </w:lvl>
  </w:abstractNum>
  <w:num w:numId="1" w16cid:durableId="801771222">
    <w:abstractNumId w:val="1"/>
    <w:lvlOverride w:ilvl="0">
      <w:startOverride w:val="1"/>
    </w:lvlOverride>
  </w:num>
  <w:num w:numId="2" w16cid:durableId="150755634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wMDcytDAxMzQxszBX0lEKTi0uzszPAykwqgUAEa/dACwAAAA="/>
  </w:docVars>
  <w:rsids>
    <w:rsidRoot w:val="00583E4C"/>
    <w:rsid w:val="00002E68"/>
    <w:rsid w:val="0004660A"/>
    <w:rsid w:val="000C753E"/>
    <w:rsid w:val="00100823"/>
    <w:rsid w:val="00145633"/>
    <w:rsid w:val="00155443"/>
    <w:rsid w:val="00175D88"/>
    <w:rsid w:val="00207793"/>
    <w:rsid w:val="00242CA7"/>
    <w:rsid w:val="0024599E"/>
    <w:rsid w:val="00296D8C"/>
    <w:rsid w:val="00337194"/>
    <w:rsid w:val="00370449"/>
    <w:rsid w:val="004351BC"/>
    <w:rsid w:val="004D4EDC"/>
    <w:rsid w:val="00516CAA"/>
    <w:rsid w:val="00541F6A"/>
    <w:rsid w:val="00583E4C"/>
    <w:rsid w:val="005F29A1"/>
    <w:rsid w:val="005F53DC"/>
    <w:rsid w:val="00626610"/>
    <w:rsid w:val="0068747F"/>
    <w:rsid w:val="006A7C3A"/>
    <w:rsid w:val="006E7D9E"/>
    <w:rsid w:val="007E7EC8"/>
    <w:rsid w:val="0085147D"/>
    <w:rsid w:val="00871274"/>
    <w:rsid w:val="008A0B96"/>
    <w:rsid w:val="008E4B9A"/>
    <w:rsid w:val="0097690C"/>
    <w:rsid w:val="009952C4"/>
    <w:rsid w:val="00997D27"/>
    <w:rsid w:val="00A41F39"/>
    <w:rsid w:val="00A83BEE"/>
    <w:rsid w:val="00B30DAB"/>
    <w:rsid w:val="00B56D2B"/>
    <w:rsid w:val="00B94FB4"/>
    <w:rsid w:val="00BB32F0"/>
    <w:rsid w:val="00C22C40"/>
    <w:rsid w:val="00C346FB"/>
    <w:rsid w:val="00C47091"/>
    <w:rsid w:val="00C544DA"/>
    <w:rsid w:val="00CA729A"/>
    <w:rsid w:val="00CB0816"/>
    <w:rsid w:val="00E63448"/>
    <w:rsid w:val="00E93C62"/>
    <w:rsid w:val="00EF4D56"/>
    <w:rsid w:val="00F13907"/>
    <w:rsid w:val="00F341A8"/>
    <w:rsid w:val="00FF2B41"/>
    <w:rsid w:val="00FF56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47407"/>
  <w15:docId w15:val="{B0BF22E2-4E51-410B-BBBE-C42C55891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rsid w:val="00E63448"/>
    <w:pPr>
      <w:keepNext/>
      <w:spacing w:before="360" w:after="120"/>
      <w:outlineLvl w:val="0"/>
    </w:pPr>
    <w:rPr>
      <w:b/>
      <w:bCs/>
      <w:sz w:val="32"/>
      <w:szCs w:val="32"/>
    </w:rPr>
  </w:style>
  <w:style w:type="paragraph" w:styleId="Heading2">
    <w:name w:val="heading 2"/>
    <w:uiPriority w:val="9"/>
    <w:unhideWhenUsed/>
    <w:qFormat/>
    <w:rsid w:val="00242CA7"/>
    <w:pPr>
      <w:keepNext/>
      <w:spacing w:before="280" w:after="100"/>
      <w:outlineLvl w:val="1"/>
    </w:pPr>
    <w:rPr>
      <w:b/>
      <w:bCs/>
      <w:sz w:val="26"/>
      <w:szCs w:val="26"/>
    </w:rPr>
  </w:style>
  <w:style w:type="paragraph" w:styleId="Heading3">
    <w:name w:val="heading 3"/>
    <w:uiPriority w:val="9"/>
    <w:unhideWhenUsed/>
    <w:qFormat/>
    <w:pPr>
      <w:spacing w:before="200" w:after="80"/>
      <w:outlineLvl w:val="2"/>
    </w:pPr>
    <w:rPr>
      <w:b/>
      <w:bCs/>
      <w:color w:val="1F3864"/>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CommentReference">
    <w:name w:val="annotation reference"/>
    <w:basedOn w:val="DefaultParagraphFont"/>
    <w:uiPriority w:val="99"/>
    <w:semiHidden/>
    <w:unhideWhenUsed/>
    <w:rsid w:val="0024599E"/>
    <w:rPr>
      <w:sz w:val="16"/>
      <w:szCs w:val="16"/>
    </w:rPr>
  </w:style>
  <w:style w:type="paragraph" w:styleId="CommentText">
    <w:name w:val="annotation text"/>
    <w:basedOn w:val="Normal"/>
    <w:link w:val="CommentTextChar"/>
    <w:uiPriority w:val="99"/>
    <w:unhideWhenUsed/>
    <w:rsid w:val="0024599E"/>
    <w:rPr>
      <w:sz w:val="20"/>
      <w:szCs w:val="20"/>
    </w:rPr>
  </w:style>
  <w:style w:type="character" w:customStyle="1" w:styleId="CommentTextChar">
    <w:name w:val="Comment Text Char"/>
    <w:basedOn w:val="DefaultParagraphFont"/>
    <w:link w:val="CommentText"/>
    <w:uiPriority w:val="99"/>
    <w:rsid w:val="0024599E"/>
    <w:rPr>
      <w:sz w:val="20"/>
      <w:szCs w:val="20"/>
    </w:rPr>
  </w:style>
  <w:style w:type="paragraph" w:styleId="CommentSubject">
    <w:name w:val="annotation subject"/>
    <w:basedOn w:val="CommentText"/>
    <w:next w:val="CommentText"/>
    <w:link w:val="CommentSubjectChar"/>
    <w:uiPriority w:val="99"/>
    <w:semiHidden/>
    <w:unhideWhenUsed/>
    <w:rsid w:val="0024599E"/>
    <w:rPr>
      <w:b/>
      <w:bCs/>
    </w:rPr>
  </w:style>
  <w:style w:type="character" w:customStyle="1" w:styleId="CommentSubjectChar">
    <w:name w:val="Comment Subject Char"/>
    <w:basedOn w:val="CommentTextChar"/>
    <w:link w:val="CommentSubject"/>
    <w:uiPriority w:val="99"/>
    <w:semiHidden/>
    <w:rsid w:val="0024599E"/>
    <w:rPr>
      <w:b/>
      <w:bCs/>
      <w:sz w:val="20"/>
      <w:szCs w:val="20"/>
    </w:rPr>
  </w:style>
  <w:style w:type="paragraph" w:styleId="Revision">
    <w:name w:val="Revision"/>
    <w:hidden/>
    <w:uiPriority w:val="99"/>
    <w:semiHidden/>
    <w:rsid w:val="00002E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969</Words>
  <Characters>11345</Characters>
  <Application>Microsoft Office Word</Application>
  <DocSecurity>0</DocSecurity>
  <Lines>378</Lines>
  <Paragraphs>204</Paragraphs>
  <ScaleCrop>false</ScaleCrop>
  <HeadingPairs>
    <vt:vector size="2" baseType="variant">
      <vt:variant>
        <vt:lpstr>Title</vt:lpstr>
      </vt:variant>
      <vt:variant>
        <vt:i4>1</vt:i4>
      </vt:variant>
    </vt:vector>
  </HeadingPairs>
  <TitlesOfParts>
    <vt:vector size="1" baseType="lpstr">
      <vt:lpstr/>
    </vt:vector>
  </TitlesOfParts>
  <Company>Landcare Research NZ Ltd</Company>
  <LinksUpToDate>false</LinksUpToDate>
  <CharactersWithSpaces>1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yakovM@landcareresearch.co.nz</dc:creator>
  <cp:lastModifiedBy>Maksym Polyakov</cp:lastModifiedBy>
  <cp:revision>3</cp:revision>
  <dcterms:created xsi:type="dcterms:W3CDTF">2026-04-15T04:24:00Z</dcterms:created>
  <dcterms:modified xsi:type="dcterms:W3CDTF">2026-04-1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91092b-bd3c-4d4e-bf43-482fbc98e5a4</vt:lpwstr>
  </property>
</Properties>
</file>